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1441"/>
        <w:tblW w:w="16118" w:type="dxa"/>
        <w:tblLayout w:type="fixed"/>
        <w:tblLook w:val="04A0" w:firstRow="1" w:lastRow="0" w:firstColumn="1" w:lastColumn="0" w:noHBand="0" w:noVBand="1"/>
      </w:tblPr>
      <w:tblGrid>
        <w:gridCol w:w="2608"/>
        <w:gridCol w:w="326"/>
        <w:gridCol w:w="327"/>
        <w:gridCol w:w="331"/>
        <w:gridCol w:w="331"/>
        <w:gridCol w:w="337"/>
        <w:gridCol w:w="1377"/>
        <w:gridCol w:w="425"/>
        <w:gridCol w:w="425"/>
        <w:gridCol w:w="425"/>
        <w:gridCol w:w="1418"/>
        <w:gridCol w:w="425"/>
        <w:gridCol w:w="425"/>
        <w:gridCol w:w="426"/>
        <w:gridCol w:w="425"/>
        <w:gridCol w:w="425"/>
        <w:gridCol w:w="1563"/>
        <w:gridCol w:w="532"/>
        <w:gridCol w:w="532"/>
        <w:gridCol w:w="535"/>
        <w:gridCol w:w="1333"/>
        <w:gridCol w:w="535"/>
        <w:gridCol w:w="632"/>
      </w:tblGrid>
      <w:tr w:rsidR="00D26698" w:rsidTr="000A3D33">
        <w:trPr>
          <w:trHeight w:val="410"/>
        </w:trPr>
        <w:tc>
          <w:tcPr>
            <w:tcW w:w="2608" w:type="dxa"/>
            <w:vMerge w:val="restart"/>
          </w:tcPr>
          <w:p w:rsidR="00D26698" w:rsidRDefault="00D26698" w:rsidP="0000798A">
            <w:r>
              <w:t>Jenis Formulir</w:t>
            </w:r>
          </w:p>
          <w:p w:rsidR="00D26698" w:rsidRDefault="00D26698" w:rsidP="0000798A">
            <w:r>
              <w:t>Rekam Medis</w:t>
            </w:r>
          </w:p>
        </w:tc>
        <w:tc>
          <w:tcPr>
            <w:tcW w:w="1652" w:type="dxa"/>
            <w:gridSpan w:val="5"/>
            <w:shd w:val="clear" w:color="auto" w:fill="00B0F0"/>
          </w:tcPr>
          <w:p w:rsidR="00D26698" w:rsidRDefault="00D26698" w:rsidP="0000798A">
            <w:pPr>
              <w:jc w:val="center"/>
            </w:pPr>
            <w:r>
              <w:t>Identifikasi</w:t>
            </w:r>
          </w:p>
        </w:tc>
        <w:tc>
          <w:tcPr>
            <w:tcW w:w="1377" w:type="dxa"/>
            <w:vMerge w:val="restart"/>
            <w:shd w:val="clear" w:color="auto" w:fill="00B0F0"/>
          </w:tcPr>
          <w:p w:rsidR="00D26698" w:rsidRDefault="00D26698" w:rsidP="0000798A">
            <w:pPr>
              <w:jc w:val="center"/>
            </w:pPr>
            <w:r>
              <w:t>Keterangan</w:t>
            </w:r>
          </w:p>
        </w:tc>
        <w:tc>
          <w:tcPr>
            <w:tcW w:w="1275" w:type="dxa"/>
            <w:gridSpan w:val="3"/>
            <w:shd w:val="clear" w:color="auto" w:fill="92D050"/>
          </w:tcPr>
          <w:p w:rsidR="00D26698" w:rsidRDefault="00D26698" w:rsidP="0000798A">
            <w:pPr>
              <w:jc w:val="center"/>
            </w:pPr>
            <w:r>
              <w:t>Pencatatan</w:t>
            </w:r>
          </w:p>
        </w:tc>
        <w:tc>
          <w:tcPr>
            <w:tcW w:w="1418" w:type="dxa"/>
            <w:vMerge w:val="restart"/>
            <w:shd w:val="clear" w:color="auto" w:fill="92D050"/>
          </w:tcPr>
          <w:p w:rsidR="00D26698" w:rsidRDefault="00D26698" w:rsidP="0000798A">
            <w:pPr>
              <w:jc w:val="center"/>
            </w:pPr>
            <w:r>
              <w:t>Keterangan</w:t>
            </w:r>
          </w:p>
        </w:tc>
        <w:tc>
          <w:tcPr>
            <w:tcW w:w="2126" w:type="dxa"/>
            <w:gridSpan w:val="5"/>
            <w:tcBorders>
              <w:right w:val="single" w:sz="4" w:space="0" w:color="auto"/>
            </w:tcBorders>
            <w:shd w:val="clear" w:color="auto" w:fill="E36C0A" w:themeFill="accent6" w:themeFillShade="BF"/>
          </w:tcPr>
          <w:p w:rsidR="00D26698" w:rsidRDefault="00D26698" w:rsidP="0000798A">
            <w:pPr>
              <w:jc w:val="center"/>
            </w:pPr>
            <w:r>
              <w:t>Pelaporan</w:t>
            </w:r>
          </w:p>
        </w:tc>
        <w:tc>
          <w:tcPr>
            <w:tcW w:w="1563" w:type="dxa"/>
            <w:vMerge w:val="restart"/>
            <w:tcBorders>
              <w:right w:val="single" w:sz="4" w:space="0" w:color="auto"/>
            </w:tcBorders>
            <w:shd w:val="clear" w:color="auto" w:fill="E36C0A" w:themeFill="accent6" w:themeFillShade="BF"/>
          </w:tcPr>
          <w:p w:rsidR="00D26698" w:rsidRDefault="00D26698" w:rsidP="0000798A">
            <w:pPr>
              <w:jc w:val="center"/>
            </w:pPr>
            <w:r>
              <w:t>Keterangan</w:t>
            </w:r>
          </w:p>
        </w:tc>
        <w:tc>
          <w:tcPr>
            <w:tcW w:w="159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D26698" w:rsidRDefault="00D26698" w:rsidP="0000798A">
            <w:pPr>
              <w:jc w:val="center"/>
            </w:pPr>
            <w:r>
              <w:t>Autentifikasi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D26698" w:rsidRDefault="00D26698" w:rsidP="0000798A">
            <w:pPr>
              <w:jc w:val="center"/>
            </w:pPr>
            <w:r>
              <w:t>Keterangan</w:t>
            </w:r>
          </w:p>
        </w:tc>
        <w:tc>
          <w:tcPr>
            <w:tcW w:w="11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26698" w:rsidRDefault="00D26698" w:rsidP="0000798A">
            <w:pPr>
              <w:jc w:val="center"/>
            </w:pPr>
            <w:r>
              <w:t>Ket.akhir</w:t>
            </w:r>
          </w:p>
        </w:tc>
      </w:tr>
      <w:tr w:rsidR="00D26698" w:rsidTr="000A3D33">
        <w:trPr>
          <w:trHeight w:val="410"/>
        </w:trPr>
        <w:tc>
          <w:tcPr>
            <w:tcW w:w="2608" w:type="dxa"/>
            <w:vMerge/>
          </w:tcPr>
          <w:p w:rsidR="00D26698" w:rsidRDefault="00D26698" w:rsidP="0000798A"/>
        </w:tc>
        <w:tc>
          <w:tcPr>
            <w:tcW w:w="326" w:type="dxa"/>
            <w:shd w:val="clear" w:color="auto" w:fill="00B0F0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 w:rsidRPr="005647E9">
              <w:rPr>
                <w:sz w:val="20"/>
                <w:szCs w:val="20"/>
              </w:rPr>
              <w:t>1</w:t>
            </w:r>
          </w:p>
        </w:tc>
        <w:tc>
          <w:tcPr>
            <w:tcW w:w="327" w:type="dxa"/>
            <w:shd w:val="clear" w:color="auto" w:fill="00B0F0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 w:rsidRPr="005647E9">
              <w:rPr>
                <w:sz w:val="20"/>
                <w:szCs w:val="20"/>
              </w:rPr>
              <w:t>2</w:t>
            </w:r>
          </w:p>
        </w:tc>
        <w:tc>
          <w:tcPr>
            <w:tcW w:w="331" w:type="dxa"/>
            <w:shd w:val="clear" w:color="auto" w:fill="00B0F0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 w:rsidRPr="005647E9">
              <w:rPr>
                <w:sz w:val="20"/>
                <w:szCs w:val="20"/>
              </w:rPr>
              <w:t>3</w:t>
            </w:r>
          </w:p>
        </w:tc>
        <w:tc>
          <w:tcPr>
            <w:tcW w:w="331" w:type="dxa"/>
            <w:shd w:val="clear" w:color="auto" w:fill="00B0F0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 w:rsidRPr="005647E9">
              <w:rPr>
                <w:sz w:val="20"/>
                <w:szCs w:val="20"/>
              </w:rPr>
              <w:t>4</w:t>
            </w:r>
          </w:p>
        </w:tc>
        <w:tc>
          <w:tcPr>
            <w:tcW w:w="337" w:type="dxa"/>
            <w:shd w:val="clear" w:color="auto" w:fill="00B0F0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 w:rsidRPr="005647E9">
              <w:rPr>
                <w:sz w:val="20"/>
                <w:szCs w:val="20"/>
              </w:rPr>
              <w:t>5</w:t>
            </w:r>
          </w:p>
        </w:tc>
        <w:tc>
          <w:tcPr>
            <w:tcW w:w="1377" w:type="dxa"/>
            <w:vMerge/>
            <w:shd w:val="clear" w:color="auto" w:fill="00B0F0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92D050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 w:rsidRPr="005647E9">
              <w:rPr>
                <w:sz w:val="20"/>
                <w:szCs w:val="20"/>
              </w:rPr>
              <w:t>6</w:t>
            </w:r>
          </w:p>
        </w:tc>
        <w:tc>
          <w:tcPr>
            <w:tcW w:w="425" w:type="dxa"/>
            <w:shd w:val="clear" w:color="auto" w:fill="92D050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 w:rsidRPr="005647E9">
              <w:rPr>
                <w:sz w:val="20"/>
                <w:szCs w:val="20"/>
              </w:rPr>
              <w:t>7</w:t>
            </w:r>
          </w:p>
        </w:tc>
        <w:tc>
          <w:tcPr>
            <w:tcW w:w="425" w:type="dxa"/>
            <w:shd w:val="clear" w:color="auto" w:fill="92D050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 w:rsidRPr="005647E9">
              <w:rPr>
                <w:sz w:val="20"/>
                <w:szCs w:val="20"/>
              </w:rPr>
              <w:t>8</w:t>
            </w:r>
          </w:p>
        </w:tc>
        <w:tc>
          <w:tcPr>
            <w:tcW w:w="1418" w:type="dxa"/>
            <w:vMerge/>
            <w:shd w:val="clear" w:color="auto" w:fill="92D050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E36C0A" w:themeFill="accent6" w:themeFillShade="BF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 w:rsidRPr="005647E9">
              <w:rPr>
                <w:sz w:val="20"/>
                <w:szCs w:val="20"/>
              </w:rPr>
              <w:t xml:space="preserve">9 </w:t>
            </w:r>
          </w:p>
        </w:tc>
        <w:tc>
          <w:tcPr>
            <w:tcW w:w="425" w:type="dxa"/>
            <w:shd w:val="clear" w:color="auto" w:fill="E36C0A" w:themeFill="accent6" w:themeFillShade="BF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 w:rsidRPr="005647E9">
              <w:rPr>
                <w:sz w:val="20"/>
                <w:szCs w:val="20"/>
              </w:rPr>
              <w:t>10</w:t>
            </w:r>
          </w:p>
        </w:tc>
        <w:tc>
          <w:tcPr>
            <w:tcW w:w="426" w:type="dxa"/>
            <w:shd w:val="clear" w:color="auto" w:fill="E36C0A" w:themeFill="accent6" w:themeFillShade="BF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425" w:type="dxa"/>
            <w:shd w:val="clear" w:color="auto" w:fill="E36C0A" w:themeFill="accent6" w:themeFillShade="BF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425" w:type="dxa"/>
            <w:shd w:val="clear" w:color="auto" w:fill="E36C0A" w:themeFill="accent6" w:themeFillShade="BF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563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</w:p>
        </w:tc>
        <w:tc>
          <w:tcPr>
            <w:tcW w:w="532" w:type="dxa"/>
            <w:tcBorders>
              <w:left w:val="single" w:sz="4" w:space="0" w:color="auto"/>
              <w:bottom w:val="single" w:sz="4" w:space="0" w:color="auto"/>
            </w:tcBorders>
            <w:shd w:val="clear" w:color="auto" w:fill="B2A1C7" w:themeFill="accent4" w:themeFillTint="99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shd w:val="clear" w:color="auto" w:fill="B2A1C7" w:themeFill="accent4" w:themeFillTint="99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53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D26698" w:rsidRPr="005647E9" w:rsidRDefault="00D26698" w:rsidP="000079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:rsidR="00D26698" w:rsidRDefault="00D26698" w:rsidP="0000798A"/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26698" w:rsidRDefault="00D26698" w:rsidP="0000798A">
            <w:r>
              <w:t>L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26698" w:rsidRDefault="00D26698" w:rsidP="0000798A">
            <w:r>
              <w:t>TL</w:t>
            </w:r>
          </w:p>
        </w:tc>
      </w:tr>
      <w:tr w:rsidR="00D26698" w:rsidTr="000A3D33">
        <w:trPr>
          <w:trHeight w:val="410"/>
        </w:trPr>
        <w:tc>
          <w:tcPr>
            <w:tcW w:w="2608" w:type="dxa"/>
          </w:tcPr>
          <w:p w:rsidR="00D26698" w:rsidRPr="002F216F" w:rsidRDefault="00D26698" w:rsidP="0000798A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  <w:tcBorders>
              <w:top w:val="single" w:sz="4" w:space="0" w:color="auto"/>
            </w:tcBorders>
          </w:tcPr>
          <w:p w:rsidR="00D26698" w:rsidRDefault="00D26698" w:rsidP="0000798A"/>
        </w:tc>
        <w:tc>
          <w:tcPr>
            <w:tcW w:w="532" w:type="dxa"/>
            <w:tcBorders>
              <w:top w:val="single" w:sz="4" w:space="0" w:color="auto"/>
            </w:tcBorders>
          </w:tcPr>
          <w:p w:rsidR="00D26698" w:rsidRDefault="00D26698" w:rsidP="0000798A"/>
        </w:tc>
        <w:tc>
          <w:tcPr>
            <w:tcW w:w="532" w:type="dxa"/>
            <w:tcBorders>
              <w:top w:val="single" w:sz="4" w:space="0" w:color="auto"/>
            </w:tcBorders>
          </w:tcPr>
          <w:p w:rsidR="00D26698" w:rsidRDefault="00D26698" w:rsidP="0000798A"/>
        </w:tc>
        <w:tc>
          <w:tcPr>
            <w:tcW w:w="535" w:type="dxa"/>
            <w:tcBorders>
              <w:top w:val="single" w:sz="4" w:space="0" w:color="auto"/>
            </w:tcBorders>
          </w:tcPr>
          <w:p w:rsidR="00D26698" w:rsidRDefault="00D26698" w:rsidP="0000798A"/>
        </w:tc>
        <w:tc>
          <w:tcPr>
            <w:tcW w:w="1333" w:type="dxa"/>
            <w:tcBorders>
              <w:top w:val="single" w:sz="4" w:space="0" w:color="auto"/>
            </w:tcBorders>
          </w:tcPr>
          <w:p w:rsidR="00D26698" w:rsidRDefault="00D26698" w:rsidP="0000798A"/>
        </w:tc>
        <w:tc>
          <w:tcPr>
            <w:tcW w:w="535" w:type="dxa"/>
            <w:tcBorders>
              <w:top w:val="single" w:sz="4" w:space="0" w:color="auto"/>
            </w:tcBorders>
          </w:tcPr>
          <w:p w:rsidR="00D26698" w:rsidRDefault="00D26698" w:rsidP="0000798A"/>
        </w:tc>
        <w:tc>
          <w:tcPr>
            <w:tcW w:w="632" w:type="dxa"/>
            <w:tcBorders>
              <w:top w:val="single" w:sz="4" w:space="0" w:color="auto"/>
            </w:tcBorders>
          </w:tcPr>
          <w:p w:rsidR="00D26698" w:rsidRDefault="00D26698" w:rsidP="0000798A"/>
        </w:tc>
      </w:tr>
      <w:tr w:rsidR="00D26698" w:rsidTr="000A3D33">
        <w:trPr>
          <w:trHeight w:val="386"/>
        </w:trPr>
        <w:tc>
          <w:tcPr>
            <w:tcW w:w="2608" w:type="dxa"/>
          </w:tcPr>
          <w:p w:rsidR="00D26698" w:rsidRPr="002F216F" w:rsidRDefault="00D26698" w:rsidP="0000798A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  <w:tr w:rsidR="00D26698" w:rsidTr="000A3D33">
        <w:trPr>
          <w:trHeight w:val="410"/>
        </w:trPr>
        <w:tc>
          <w:tcPr>
            <w:tcW w:w="2608" w:type="dxa"/>
          </w:tcPr>
          <w:p w:rsidR="00D26698" w:rsidRPr="002F216F" w:rsidRDefault="00D26698" w:rsidP="0000798A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  <w:tr w:rsidR="00D26698" w:rsidTr="000A3D33">
        <w:trPr>
          <w:trHeight w:val="386"/>
        </w:trPr>
        <w:tc>
          <w:tcPr>
            <w:tcW w:w="2608" w:type="dxa"/>
          </w:tcPr>
          <w:p w:rsidR="00D26698" w:rsidRDefault="00D26698" w:rsidP="0000798A">
            <w:pPr>
              <w:pStyle w:val="ListParagraph"/>
              <w:ind w:left="0"/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  <w:tr w:rsidR="00D26698" w:rsidTr="000A3D33">
        <w:trPr>
          <w:trHeight w:val="410"/>
        </w:trPr>
        <w:tc>
          <w:tcPr>
            <w:tcW w:w="2608" w:type="dxa"/>
          </w:tcPr>
          <w:p w:rsidR="00D26698" w:rsidRDefault="00D26698" w:rsidP="0000798A">
            <w:pPr>
              <w:pStyle w:val="ListParagraph"/>
              <w:ind w:left="0"/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  <w:tr w:rsidR="00D26698" w:rsidTr="000A3D33">
        <w:trPr>
          <w:trHeight w:val="410"/>
        </w:trPr>
        <w:tc>
          <w:tcPr>
            <w:tcW w:w="2608" w:type="dxa"/>
          </w:tcPr>
          <w:p w:rsidR="00D26698" w:rsidRDefault="00D26698" w:rsidP="0000798A">
            <w:pPr>
              <w:pStyle w:val="ListParagraph"/>
              <w:ind w:left="0"/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  <w:tr w:rsidR="00D26698" w:rsidTr="000A3D33">
        <w:trPr>
          <w:trHeight w:val="386"/>
        </w:trPr>
        <w:tc>
          <w:tcPr>
            <w:tcW w:w="2608" w:type="dxa"/>
          </w:tcPr>
          <w:p w:rsidR="00D26698" w:rsidRDefault="00D26698" w:rsidP="0000798A">
            <w:pPr>
              <w:pStyle w:val="ListParagraph"/>
              <w:ind w:left="0"/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  <w:tr w:rsidR="00D26698" w:rsidTr="000A3D33">
        <w:trPr>
          <w:trHeight w:val="410"/>
        </w:trPr>
        <w:tc>
          <w:tcPr>
            <w:tcW w:w="2608" w:type="dxa"/>
          </w:tcPr>
          <w:p w:rsidR="00D26698" w:rsidRDefault="00D26698" w:rsidP="0000798A">
            <w:pPr>
              <w:pStyle w:val="ListParagraph"/>
              <w:ind w:left="0"/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  <w:tr w:rsidR="00D26698" w:rsidTr="000A3D33">
        <w:trPr>
          <w:trHeight w:val="386"/>
        </w:trPr>
        <w:tc>
          <w:tcPr>
            <w:tcW w:w="2608" w:type="dxa"/>
          </w:tcPr>
          <w:p w:rsidR="00D26698" w:rsidRPr="00032B14" w:rsidRDefault="00D26698" w:rsidP="0000798A">
            <w:pPr>
              <w:pStyle w:val="ListParagraph"/>
              <w:ind w:left="0"/>
              <w:rPr>
                <w:i/>
              </w:rPr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  <w:tr w:rsidR="00D26698" w:rsidTr="000A3D33">
        <w:trPr>
          <w:trHeight w:val="410"/>
        </w:trPr>
        <w:tc>
          <w:tcPr>
            <w:tcW w:w="2608" w:type="dxa"/>
          </w:tcPr>
          <w:p w:rsidR="00D26698" w:rsidRDefault="00D26698" w:rsidP="0000798A">
            <w:pPr>
              <w:pStyle w:val="ListParagraph"/>
              <w:ind w:left="0"/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  <w:tr w:rsidR="00D26698" w:rsidTr="000A3D33">
        <w:trPr>
          <w:trHeight w:val="386"/>
        </w:trPr>
        <w:tc>
          <w:tcPr>
            <w:tcW w:w="2608" w:type="dxa"/>
          </w:tcPr>
          <w:p w:rsidR="00D26698" w:rsidRDefault="00D26698" w:rsidP="0000798A">
            <w:pPr>
              <w:pStyle w:val="ListParagraph"/>
              <w:ind w:left="0"/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  <w:tr w:rsidR="00D26698" w:rsidTr="000A3D33">
        <w:trPr>
          <w:trHeight w:val="410"/>
        </w:trPr>
        <w:tc>
          <w:tcPr>
            <w:tcW w:w="2608" w:type="dxa"/>
          </w:tcPr>
          <w:p w:rsidR="00D26698" w:rsidRDefault="00D26698" w:rsidP="0000798A">
            <w:pPr>
              <w:pStyle w:val="ListParagraph"/>
              <w:ind w:left="0"/>
            </w:pPr>
          </w:p>
        </w:tc>
        <w:tc>
          <w:tcPr>
            <w:tcW w:w="326" w:type="dxa"/>
          </w:tcPr>
          <w:p w:rsidR="00D26698" w:rsidRDefault="00D26698" w:rsidP="0000798A"/>
        </w:tc>
        <w:tc>
          <w:tcPr>
            <w:tcW w:w="327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1" w:type="dxa"/>
          </w:tcPr>
          <w:p w:rsidR="00D26698" w:rsidRDefault="00D26698" w:rsidP="0000798A"/>
        </w:tc>
        <w:tc>
          <w:tcPr>
            <w:tcW w:w="337" w:type="dxa"/>
          </w:tcPr>
          <w:p w:rsidR="00D26698" w:rsidRDefault="00D26698" w:rsidP="0000798A"/>
        </w:tc>
        <w:tc>
          <w:tcPr>
            <w:tcW w:w="1377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418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6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425" w:type="dxa"/>
          </w:tcPr>
          <w:p w:rsidR="00D26698" w:rsidRDefault="00D26698" w:rsidP="0000798A"/>
        </w:tc>
        <w:tc>
          <w:tcPr>
            <w:tcW w:w="1563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2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1333" w:type="dxa"/>
          </w:tcPr>
          <w:p w:rsidR="00D26698" w:rsidRDefault="00D26698" w:rsidP="0000798A"/>
        </w:tc>
        <w:tc>
          <w:tcPr>
            <w:tcW w:w="535" w:type="dxa"/>
          </w:tcPr>
          <w:p w:rsidR="00D26698" w:rsidRDefault="00D26698" w:rsidP="0000798A"/>
        </w:tc>
        <w:tc>
          <w:tcPr>
            <w:tcW w:w="632" w:type="dxa"/>
          </w:tcPr>
          <w:p w:rsidR="00D26698" w:rsidRDefault="00D26698" w:rsidP="0000798A"/>
        </w:tc>
      </w:tr>
    </w:tbl>
    <w:p w:rsidR="0000798A" w:rsidRDefault="0000798A"/>
    <w:p w:rsidR="00277F06" w:rsidRPr="0094222F" w:rsidRDefault="00277F06">
      <w:pPr>
        <w:rPr>
          <w:lang w:val="en-US"/>
        </w:rPr>
      </w:pPr>
      <w:r>
        <w:t>Keterangan :</w:t>
      </w:r>
      <w:r w:rsidR="0094222F">
        <w:rPr>
          <w:lang w:val="en-US"/>
        </w:rPr>
        <w:t xml:space="preserve"> </w:t>
      </w:r>
    </w:p>
    <w:p w:rsidR="00CC02F8" w:rsidRDefault="00277F06" w:rsidP="00CC02F8">
      <w:pPr>
        <w:pStyle w:val="ListParagraph"/>
        <w:numPr>
          <w:ilvl w:val="0"/>
          <w:numId w:val="1"/>
        </w:numPr>
      </w:pPr>
      <w:r>
        <w:t xml:space="preserve">Nama </w:t>
      </w:r>
      <w:r>
        <w:tab/>
      </w:r>
      <w:r>
        <w:tab/>
      </w:r>
      <w:r>
        <w:tab/>
      </w:r>
      <w:r w:rsidR="00CC02F8">
        <w:t>6. Coretan tebal</w:t>
      </w:r>
      <w:r>
        <w:tab/>
      </w:r>
      <w:r w:rsidR="00CC02F8">
        <w:tab/>
      </w:r>
      <w:r w:rsidR="00CC02F8">
        <w:tab/>
      </w:r>
      <w:r w:rsidR="00CC02F8">
        <w:tab/>
      </w:r>
      <w:r w:rsidR="000526EB">
        <w:tab/>
      </w:r>
      <w:r w:rsidR="001B105C">
        <w:tab/>
      </w:r>
      <w:r w:rsidR="00CC02F8">
        <w:t>11.</w:t>
      </w:r>
      <w:r w:rsidR="0000798A" w:rsidRPr="0000798A">
        <w:t xml:space="preserve"> </w:t>
      </w:r>
      <w:r w:rsidR="0000798A">
        <w:t>Laporan Anestesi(apabila tindakan)</w:t>
      </w:r>
      <w:r w:rsidR="0000798A">
        <w:tab/>
      </w:r>
      <w:r w:rsidR="0000798A">
        <w:tab/>
      </w:r>
      <w:r w:rsidR="0000798A">
        <w:tab/>
        <w:t>16. Tanggal , Jam</w:t>
      </w:r>
    </w:p>
    <w:p w:rsidR="00CC02F8" w:rsidRDefault="00277F06" w:rsidP="00CC02F8">
      <w:pPr>
        <w:pStyle w:val="ListParagraph"/>
        <w:numPr>
          <w:ilvl w:val="0"/>
          <w:numId w:val="1"/>
        </w:numPr>
      </w:pPr>
      <w:r>
        <w:t>No. Rekam Medis</w:t>
      </w:r>
      <w:r w:rsidR="00CC02F8">
        <w:tab/>
        <w:t>7. Tip-X</w:t>
      </w:r>
      <w:r w:rsidR="00CC02F8">
        <w:tab/>
      </w:r>
      <w:r w:rsidR="0000798A">
        <w:t>/ Hapusan</w:t>
      </w:r>
      <w:r w:rsidR="00CC02F8">
        <w:tab/>
      </w:r>
      <w:r w:rsidR="00CC02F8">
        <w:tab/>
      </w:r>
      <w:r w:rsidR="00CC02F8">
        <w:tab/>
      </w:r>
      <w:r w:rsidR="000526EB">
        <w:tab/>
      </w:r>
      <w:r w:rsidR="001B105C">
        <w:tab/>
      </w:r>
      <w:r w:rsidR="00CC02F8">
        <w:t xml:space="preserve">12. </w:t>
      </w:r>
      <w:r w:rsidR="0000798A">
        <w:t>Laporan operasi (apabila tindakan)</w:t>
      </w:r>
    </w:p>
    <w:p w:rsidR="00CC02F8" w:rsidRDefault="00CC02F8" w:rsidP="00CC02F8">
      <w:pPr>
        <w:pStyle w:val="ListParagraph"/>
        <w:numPr>
          <w:ilvl w:val="0"/>
          <w:numId w:val="1"/>
        </w:numPr>
      </w:pPr>
      <w:r>
        <w:t>Umur</w:t>
      </w:r>
      <w:r w:rsidR="0000798A">
        <w:t>/TTL</w:t>
      </w:r>
      <w:r>
        <w:tab/>
      </w:r>
      <w:r>
        <w:tab/>
        <w:t>8. Tulisan Tidak Terbaca</w:t>
      </w:r>
      <w:r>
        <w:tab/>
      </w:r>
      <w:r>
        <w:tab/>
      </w:r>
      <w:r>
        <w:tab/>
      </w:r>
      <w:r w:rsidR="000526EB">
        <w:tab/>
      </w:r>
      <w:r w:rsidR="001B105C">
        <w:tab/>
      </w:r>
      <w:r>
        <w:t xml:space="preserve">13. </w:t>
      </w:r>
      <w:r w:rsidR="0000798A">
        <w:t>Resume Medis</w:t>
      </w:r>
    </w:p>
    <w:p w:rsidR="000526EB" w:rsidRDefault="000526EB" w:rsidP="000526EB">
      <w:pPr>
        <w:pStyle w:val="ListParagraph"/>
        <w:numPr>
          <w:ilvl w:val="0"/>
          <w:numId w:val="1"/>
        </w:numPr>
      </w:pPr>
      <w:r>
        <w:t>Alamat</w:t>
      </w:r>
      <w:r>
        <w:tab/>
      </w:r>
      <w:r>
        <w:tab/>
      </w:r>
      <w:r>
        <w:tab/>
        <w:t>9.</w:t>
      </w:r>
      <w:r w:rsidR="0000798A">
        <w:t xml:space="preserve"> RM 1</w:t>
      </w:r>
      <w:r w:rsidR="001B105C">
        <w:tab/>
      </w:r>
      <w:r w:rsidR="001B105C">
        <w:tab/>
      </w:r>
      <w:r w:rsidR="0000798A">
        <w:tab/>
      </w:r>
      <w:r w:rsidR="0000798A">
        <w:tab/>
      </w:r>
      <w:r w:rsidR="0000798A">
        <w:tab/>
      </w:r>
      <w:r w:rsidR="0000798A">
        <w:tab/>
      </w:r>
      <w:r w:rsidR="0000798A">
        <w:tab/>
      </w:r>
      <w:r w:rsidR="001B105C">
        <w:t xml:space="preserve">14. </w:t>
      </w:r>
      <w:r w:rsidR="0000798A">
        <w:t>TTD PPK</w:t>
      </w:r>
    </w:p>
    <w:p w:rsidR="0000798A" w:rsidRDefault="000526EB" w:rsidP="00075430">
      <w:pPr>
        <w:pStyle w:val="ListParagraph"/>
        <w:numPr>
          <w:ilvl w:val="0"/>
          <w:numId w:val="1"/>
        </w:numPr>
      </w:pPr>
      <w:r>
        <w:t>Jenis Kelamin</w:t>
      </w:r>
      <w:r>
        <w:tab/>
      </w:r>
      <w:r>
        <w:tab/>
        <w:t>10.</w:t>
      </w:r>
      <w:r w:rsidR="0000798A">
        <w:t xml:space="preserve"> Adanya inform consent (apabila tindakan)</w:t>
      </w:r>
      <w:r w:rsidR="0000798A">
        <w:tab/>
      </w:r>
      <w:r w:rsidR="0000798A">
        <w:tab/>
        <w:t>15. Nama Terang PPK</w:t>
      </w:r>
    </w:p>
    <w:p w:rsidR="00075430" w:rsidRDefault="0094222F" w:rsidP="0000798A">
      <w:pPr>
        <w:ind w:left="360"/>
      </w:pPr>
      <w:r w:rsidRPr="0000798A">
        <w:rPr>
          <w:b/>
        </w:rPr>
        <w:t xml:space="preserve">NB : beri tanda </w:t>
      </w:r>
      <w:r w:rsidRPr="0000798A">
        <w:rPr>
          <w:b/>
          <w:lang w:val="en-US"/>
        </w:rPr>
        <w:t>(</w:t>
      </w:r>
      <w:r w:rsidRPr="0000798A">
        <w:rPr>
          <w:b/>
        </w:rPr>
        <w:t>√</w:t>
      </w:r>
      <w:r w:rsidRPr="0000798A">
        <w:rPr>
          <w:b/>
          <w:lang w:val="en-US"/>
        </w:rPr>
        <w:t>)</w:t>
      </w:r>
      <w:bookmarkStart w:id="0" w:name="_GoBack"/>
      <w:bookmarkEnd w:id="0"/>
      <w:r w:rsidRPr="0000798A">
        <w:rPr>
          <w:b/>
          <w:lang w:val="en-US"/>
        </w:rPr>
        <w:t xml:space="preserve"> </w:t>
      </w:r>
      <w:proofErr w:type="spellStart"/>
      <w:r w:rsidRPr="0000798A">
        <w:rPr>
          <w:b/>
          <w:lang w:val="en-US"/>
        </w:rPr>
        <w:t>apabila</w:t>
      </w:r>
      <w:proofErr w:type="spellEnd"/>
      <w:r w:rsidRPr="0000798A">
        <w:rPr>
          <w:b/>
          <w:lang w:val="en-US"/>
        </w:rPr>
        <w:t xml:space="preserve"> </w:t>
      </w:r>
      <w:proofErr w:type="spellStart"/>
      <w:r w:rsidRPr="0000798A">
        <w:rPr>
          <w:b/>
          <w:lang w:val="en-US"/>
        </w:rPr>
        <w:t>ada</w:t>
      </w:r>
      <w:proofErr w:type="spellEnd"/>
      <w:r w:rsidRPr="0000798A">
        <w:rPr>
          <w:b/>
          <w:lang w:val="en-US"/>
        </w:rPr>
        <w:t xml:space="preserve">, </w:t>
      </w:r>
      <w:proofErr w:type="spellStart"/>
      <w:r w:rsidR="0000798A" w:rsidRPr="0000798A">
        <w:rPr>
          <w:b/>
          <w:lang w:val="en-US"/>
        </w:rPr>
        <w:t>tanda</w:t>
      </w:r>
      <w:proofErr w:type="spellEnd"/>
      <w:r w:rsidR="0000798A" w:rsidRPr="0000798A">
        <w:rPr>
          <w:b/>
          <w:lang w:val="en-US"/>
        </w:rPr>
        <w:t xml:space="preserve"> (-) </w:t>
      </w:r>
      <w:proofErr w:type="spellStart"/>
      <w:r w:rsidR="0000798A" w:rsidRPr="0000798A">
        <w:rPr>
          <w:b/>
          <w:lang w:val="en-US"/>
        </w:rPr>
        <w:t>apabila</w:t>
      </w:r>
      <w:proofErr w:type="spellEnd"/>
      <w:r w:rsidR="0000798A" w:rsidRPr="0000798A">
        <w:rPr>
          <w:b/>
          <w:lang w:val="en-US"/>
        </w:rPr>
        <w:t xml:space="preserve"> </w:t>
      </w:r>
      <w:proofErr w:type="spellStart"/>
      <w:r w:rsidR="0000798A" w:rsidRPr="0000798A">
        <w:rPr>
          <w:b/>
          <w:lang w:val="en-US"/>
        </w:rPr>
        <w:t>tidak</w:t>
      </w:r>
      <w:proofErr w:type="spellEnd"/>
      <w:r w:rsidR="0000798A" w:rsidRPr="0000798A">
        <w:rPr>
          <w:b/>
        </w:rPr>
        <w:t xml:space="preserve"> harus </w:t>
      </w:r>
      <w:r w:rsidR="00D26698">
        <w:rPr>
          <w:b/>
        </w:rPr>
        <w:t>ada, tanda (x) apabila tidak sesuai</w:t>
      </w:r>
    </w:p>
    <w:tbl>
      <w:tblPr>
        <w:tblStyle w:val="TableGrid"/>
        <w:tblW w:w="16500" w:type="dxa"/>
        <w:tblInd w:w="-491" w:type="dxa"/>
        <w:tblLayout w:type="fixed"/>
        <w:tblLook w:val="04A0" w:firstRow="1" w:lastRow="0" w:firstColumn="1" w:lastColumn="0" w:noHBand="0" w:noVBand="1"/>
      </w:tblPr>
      <w:tblGrid>
        <w:gridCol w:w="548"/>
        <w:gridCol w:w="335"/>
        <w:gridCol w:w="425"/>
        <w:gridCol w:w="1559"/>
        <w:gridCol w:w="426"/>
        <w:gridCol w:w="425"/>
        <w:gridCol w:w="1701"/>
        <w:gridCol w:w="425"/>
        <w:gridCol w:w="425"/>
        <w:gridCol w:w="1560"/>
        <w:gridCol w:w="425"/>
        <w:gridCol w:w="425"/>
        <w:gridCol w:w="1418"/>
        <w:gridCol w:w="425"/>
        <w:gridCol w:w="425"/>
        <w:gridCol w:w="1701"/>
        <w:gridCol w:w="425"/>
        <w:gridCol w:w="426"/>
        <w:gridCol w:w="1417"/>
        <w:gridCol w:w="709"/>
        <w:gridCol w:w="875"/>
      </w:tblGrid>
      <w:tr w:rsidR="003D161A" w:rsidTr="003D161A">
        <w:trPr>
          <w:trHeight w:val="2567"/>
        </w:trPr>
        <w:tc>
          <w:tcPr>
            <w:tcW w:w="548" w:type="dxa"/>
          </w:tcPr>
          <w:p w:rsidR="003D161A" w:rsidRDefault="003D161A" w:rsidP="003D161A">
            <w:pPr>
              <w:jc w:val="center"/>
            </w:pPr>
            <w:r>
              <w:lastRenderedPageBreak/>
              <w:t>NO RM</w:t>
            </w:r>
          </w:p>
        </w:tc>
        <w:tc>
          <w:tcPr>
            <w:tcW w:w="2319" w:type="dxa"/>
            <w:gridSpan w:val="3"/>
          </w:tcPr>
          <w:p w:rsidR="003D161A" w:rsidRDefault="003D161A" w:rsidP="00075430">
            <w:pPr>
              <w:jc w:val="center"/>
            </w:pPr>
            <w:r>
              <w:t>Review kelengkapan dan kekonsistenan diagnosa</w:t>
            </w:r>
          </w:p>
        </w:tc>
        <w:tc>
          <w:tcPr>
            <w:tcW w:w="2552" w:type="dxa"/>
            <w:gridSpan w:val="3"/>
          </w:tcPr>
          <w:p w:rsidR="003D161A" w:rsidRDefault="003D161A" w:rsidP="00075430">
            <w:pPr>
              <w:jc w:val="center"/>
            </w:pPr>
            <w:r>
              <w:t>Review kekonsistenan pencatatan diagnosa</w:t>
            </w:r>
          </w:p>
        </w:tc>
        <w:tc>
          <w:tcPr>
            <w:tcW w:w="2410" w:type="dxa"/>
            <w:gridSpan w:val="3"/>
          </w:tcPr>
          <w:p w:rsidR="003D161A" w:rsidRDefault="003D161A" w:rsidP="00075430">
            <w:pPr>
              <w:jc w:val="center"/>
            </w:pPr>
            <w:r>
              <w:t>Review pencatatan hal-hal yang dilakukan saat perawatan dan pengobatan</w:t>
            </w:r>
          </w:p>
        </w:tc>
        <w:tc>
          <w:tcPr>
            <w:tcW w:w="2268" w:type="dxa"/>
            <w:gridSpan w:val="3"/>
          </w:tcPr>
          <w:p w:rsidR="003D161A" w:rsidRDefault="003D161A" w:rsidP="00075430">
            <w:pPr>
              <w:jc w:val="center"/>
            </w:pPr>
            <w:r>
              <w:t>Review adanya informed concent yang seharusnya ada</w:t>
            </w:r>
          </w:p>
        </w:tc>
        <w:tc>
          <w:tcPr>
            <w:tcW w:w="2551" w:type="dxa"/>
            <w:gridSpan w:val="3"/>
          </w:tcPr>
          <w:p w:rsidR="003D161A" w:rsidRDefault="003D161A" w:rsidP="00075430">
            <w:pPr>
              <w:jc w:val="center"/>
            </w:pPr>
            <w:r>
              <w:t>Review cara/ praktik pencatatan</w:t>
            </w:r>
          </w:p>
        </w:tc>
        <w:tc>
          <w:tcPr>
            <w:tcW w:w="2268" w:type="dxa"/>
            <w:gridSpan w:val="3"/>
          </w:tcPr>
          <w:p w:rsidR="003D161A" w:rsidRDefault="003D161A" w:rsidP="00075430">
            <w:pPr>
              <w:jc w:val="center"/>
            </w:pPr>
            <w:r>
              <w:t>Review hal-hal yang berpotensi menyebabkan ganti rugi</w:t>
            </w:r>
          </w:p>
        </w:tc>
        <w:tc>
          <w:tcPr>
            <w:tcW w:w="1584" w:type="dxa"/>
            <w:gridSpan w:val="2"/>
          </w:tcPr>
          <w:p w:rsidR="003D161A" w:rsidRDefault="003D161A" w:rsidP="00075430">
            <w:pPr>
              <w:jc w:val="center"/>
            </w:pPr>
            <w:r>
              <w:t>Keterangan akhir</w:t>
            </w:r>
          </w:p>
        </w:tc>
      </w:tr>
      <w:tr w:rsidR="003D161A" w:rsidTr="003D161A">
        <w:trPr>
          <w:trHeight w:val="494"/>
        </w:trPr>
        <w:tc>
          <w:tcPr>
            <w:tcW w:w="548" w:type="dxa"/>
          </w:tcPr>
          <w:p w:rsidR="00D26698" w:rsidRDefault="00D26698" w:rsidP="00075430"/>
        </w:tc>
        <w:tc>
          <w:tcPr>
            <w:tcW w:w="335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K</w:t>
            </w:r>
          </w:p>
        </w:tc>
        <w:tc>
          <w:tcPr>
            <w:tcW w:w="425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TK</w:t>
            </w:r>
          </w:p>
        </w:tc>
        <w:tc>
          <w:tcPr>
            <w:tcW w:w="1559" w:type="dxa"/>
          </w:tcPr>
          <w:p w:rsidR="00D26698" w:rsidRPr="00D26698" w:rsidRDefault="003D161A" w:rsidP="000754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ERANGAN</w:t>
            </w:r>
          </w:p>
        </w:tc>
        <w:tc>
          <w:tcPr>
            <w:tcW w:w="426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K</w:t>
            </w:r>
          </w:p>
        </w:tc>
        <w:tc>
          <w:tcPr>
            <w:tcW w:w="425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TK</w:t>
            </w:r>
          </w:p>
        </w:tc>
        <w:tc>
          <w:tcPr>
            <w:tcW w:w="1701" w:type="dxa"/>
          </w:tcPr>
          <w:p w:rsidR="00D26698" w:rsidRPr="00D26698" w:rsidRDefault="003D161A" w:rsidP="000754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ERANGAN</w:t>
            </w:r>
          </w:p>
        </w:tc>
        <w:tc>
          <w:tcPr>
            <w:tcW w:w="425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K</w:t>
            </w:r>
          </w:p>
        </w:tc>
        <w:tc>
          <w:tcPr>
            <w:tcW w:w="425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TK</w:t>
            </w:r>
          </w:p>
        </w:tc>
        <w:tc>
          <w:tcPr>
            <w:tcW w:w="1560" w:type="dxa"/>
          </w:tcPr>
          <w:p w:rsidR="00D26698" w:rsidRPr="00D26698" w:rsidRDefault="003D161A" w:rsidP="000754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ERANGAN</w:t>
            </w:r>
          </w:p>
        </w:tc>
        <w:tc>
          <w:tcPr>
            <w:tcW w:w="425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K</w:t>
            </w:r>
          </w:p>
        </w:tc>
        <w:tc>
          <w:tcPr>
            <w:tcW w:w="425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TK</w:t>
            </w:r>
          </w:p>
        </w:tc>
        <w:tc>
          <w:tcPr>
            <w:tcW w:w="1418" w:type="dxa"/>
          </w:tcPr>
          <w:p w:rsidR="00D26698" w:rsidRPr="00D26698" w:rsidRDefault="003D161A" w:rsidP="000754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ERANGAN</w:t>
            </w:r>
          </w:p>
        </w:tc>
        <w:tc>
          <w:tcPr>
            <w:tcW w:w="425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K</w:t>
            </w:r>
          </w:p>
        </w:tc>
        <w:tc>
          <w:tcPr>
            <w:tcW w:w="425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TK</w:t>
            </w:r>
          </w:p>
        </w:tc>
        <w:tc>
          <w:tcPr>
            <w:tcW w:w="1701" w:type="dxa"/>
          </w:tcPr>
          <w:p w:rsidR="00D26698" w:rsidRPr="00D26698" w:rsidRDefault="003D161A" w:rsidP="000754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ERANGAN</w:t>
            </w:r>
          </w:p>
        </w:tc>
        <w:tc>
          <w:tcPr>
            <w:tcW w:w="425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K</w:t>
            </w:r>
          </w:p>
        </w:tc>
        <w:tc>
          <w:tcPr>
            <w:tcW w:w="426" w:type="dxa"/>
          </w:tcPr>
          <w:p w:rsidR="00D26698" w:rsidRPr="00D26698" w:rsidRDefault="00D26698" w:rsidP="00075430">
            <w:pPr>
              <w:rPr>
                <w:sz w:val="20"/>
                <w:szCs w:val="20"/>
              </w:rPr>
            </w:pPr>
            <w:r w:rsidRPr="00D26698">
              <w:rPr>
                <w:sz w:val="20"/>
                <w:szCs w:val="20"/>
              </w:rPr>
              <w:t>TK</w:t>
            </w:r>
          </w:p>
        </w:tc>
        <w:tc>
          <w:tcPr>
            <w:tcW w:w="1417" w:type="dxa"/>
          </w:tcPr>
          <w:p w:rsidR="00D26698" w:rsidRPr="00D26698" w:rsidRDefault="003D161A" w:rsidP="000754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TERANGAN</w:t>
            </w:r>
          </w:p>
        </w:tc>
        <w:tc>
          <w:tcPr>
            <w:tcW w:w="709" w:type="dxa"/>
          </w:tcPr>
          <w:p w:rsidR="00D26698" w:rsidRPr="00D26698" w:rsidRDefault="003D161A" w:rsidP="000754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</w:p>
        </w:tc>
        <w:tc>
          <w:tcPr>
            <w:tcW w:w="875" w:type="dxa"/>
          </w:tcPr>
          <w:p w:rsidR="00D26698" w:rsidRPr="00D26698" w:rsidRDefault="003D161A" w:rsidP="000754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K</w:t>
            </w:r>
          </w:p>
        </w:tc>
      </w:tr>
      <w:tr w:rsidR="003D161A" w:rsidTr="003D161A">
        <w:trPr>
          <w:trHeight w:val="494"/>
        </w:trPr>
        <w:tc>
          <w:tcPr>
            <w:tcW w:w="548" w:type="dxa"/>
          </w:tcPr>
          <w:p w:rsidR="00D26698" w:rsidRDefault="00D26698" w:rsidP="00075430"/>
        </w:tc>
        <w:tc>
          <w:tcPr>
            <w:tcW w:w="335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1559" w:type="dxa"/>
          </w:tcPr>
          <w:p w:rsidR="00D26698" w:rsidRDefault="00D26698" w:rsidP="00075430"/>
        </w:tc>
        <w:tc>
          <w:tcPr>
            <w:tcW w:w="426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1701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1560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1418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1701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426" w:type="dxa"/>
          </w:tcPr>
          <w:p w:rsidR="00D26698" w:rsidRDefault="00D26698" w:rsidP="00075430"/>
        </w:tc>
        <w:tc>
          <w:tcPr>
            <w:tcW w:w="1417" w:type="dxa"/>
          </w:tcPr>
          <w:p w:rsidR="00D26698" w:rsidRDefault="00D26698" w:rsidP="00075430"/>
        </w:tc>
        <w:tc>
          <w:tcPr>
            <w:tcW w:w="709" w:type="dxa"/>
          </w:tcPr>
          <w:p w:rsidR="00D26698" w:rsidRDefault="00D26698" w:rsidP="00075430"/>
        </w:tc>
        <w:tc>
          <w:tcPr>
            <w:tcW w:w="875" w:type="dxa"/>
          </w:tcPr>
          <w:p w:rsidR="00D26698" w:rsidRDefault="00D26698" w:rsidP="00075430"/>
        </w:tc>
      </w:tr>
      <w:tr w:rsidR="003D161A" w:rsidTr="003D161A">
        <w:trPr>
          <w:trHeight w:val="494"/>
        </w:trPr>
        <w:tc>
          <w:tcPr>
            <w:tcW w:w="548" w:type="dxa"/>
          </w:tcPr>
          <w:p w:rsidR="00D26698" w:rsidRDefault="00D26698" w:rsidP="00075430"/>
        </w:tc>
        <w:tc>
          <w:tcPr>
            <w:tcW w:w="335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1559" w:type="dxa"/>
          </w:tcPr>
          <w:p w:rsidR="00D26698" w:rsidRDefault="00D26698" w:rsidP="00075430"/>
        </w:tc>
        <w:tc>
          <w:tcPr>
            <w:tcW w:w="426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1701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1560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1418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1701" w:type="dxa"/>
          </w:tcPr>
          <w:p w:rsidR="00D26698" w:rsidRDefault="00D26698" w:rsidP="00075430"/>
        </w:tc>
        <w:tc>
          <w:tcPr>
            <w:tcW w:w="425" w:type="dxa"/>
          </w:tcPr>
          <w:p w:rsidR="00D26698" w:rsidRDefault="00D26698" w:rsidP="00075430"/>
        </w:tc>
        <w:tc>
          <w:tcPr>
            <w:tcW w:w="426" w:type="dxa"/>
          </w:tcPr>
          <w:p w:rsidR="00D26698" w:rsidRDefault="00D26698" w:rsidP="00075430"/>
        </w:tc>
        <w:tc>
          <w:tcPr>
            <w:tcW w:w="1417" w:type="dxa"/>
          </w:tcPr>
          <w:p w:rsidR="00D26698" w:rsidRDefault="00D26698" w:rsidP="00075430"/>
        </w:tc>
        <w:tc>
          <w:tcPr>
            <w:tcW w:w="709" w:type="dxa"/>
          </w:tcPr>
          <w:p w:rsidR="00D26698" w:rsidRDefault="00D26698" w:rsidP="00075430"/>
        </w:tc>
        <w:tc>
          <w:tcPr>
            <w:tcW w:w="875" w:type="dxa"/>
          </w:tcPr>
          <w:p w:rsidR="00D26698" w:rsidRDefault="00D26698" w:rsidP="00075430"/>
        </w:tc>
      </w:tr>
    </w:tbl>
    <w:p w:rsidR="00075430" w:rsidRDefault="00075430" w:rsidP="00075430"/>
    <w:p w:rsidR="003D161A" w:rsidRDefault="003D161A" w:rsidP="00075430">
      <w:r>
        <w:t>Keterangan :</w:t>
      </w:r>
    </w:p>
    <w:p w:rsidR="003D161A" w:rsidRDefault="003D161A" w:rsidP="00075430">
      <w:r>
        <w:t>K : Konsisten</w:t>
      </w:r>
    </w:p>
    <w:p w:rsidR="003D161A" w:rsidRDefault="003D161A" w:rsidP="00075430">
      <w:r>
        <w:t>TK : Tidak Konsisten</w:t>
      </w:r>
    </w:p>
    <w:sectPr w:rsidR="003D161A" w:rsidSect="0000798A">
      <w:headerReference w:type="defaul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3DC5" w:rsidRDefault="00A23DC5" w:rsidP="0000044B">
      <w:pPr>
        <w:spacing w:after="0" w:line="240" w:lineRule="auto"/>
      </w:pPr>
      <w:r>
        <w:separator/>
      </w:r>
    </w:p>
  </w:endnote>
  <w:endnote w:type="continuationSeparator" w:id="0">
    <w:p w:rsidR="00A23DC5" w:rsidRDefault="00A23DC5" w:rsidP="000004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3DC5" w:rsidRDefault="00A23DC5" w:rsidP="0000044B">
      <w:pPr>
        <w:spacing w:after="0" w:line="240" w:lineRule="auto"/>
      </w:pPr>
      <w:r>
        <w:separator/>
      </w:r>
    </w:p>
  </w:footnote>
  <w:footnote w:type="continuationSeparator" w:id="0">
    <w:p w:rsidR="00A23DC5" w:rsidRDefault="00A23DC5" w:rsidP="000004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220C" w:rsidRPr="001B105C" w:rsidRDefault="001B105C" w:rsidP="00F4220C">
    <w:pPr>
      <w:pStyle w:val="Header"/>
      <w:jc w:val="center"/>
      <w:rPr>
        <w:rFonts w:ascii="Arial Black" w:hAnsi="Arial Black"/>
        <w:sz w:val="40"/>
        <w:szCs w:val="40"/>
      </w:rPr>
    </w:pPr>
    <w:r w:rsidRPr="001B105C">
      <w:rPr>
        <w:rFonts w:ascii="Arial Black" w:hAnsi="Arial Black"/>
        <w:sz w:val="40"/>
        <w:szCs w:val="40"/>
      </w:rPr>
      <w:t xml:space="preserve">TABEL </w:t>
    </w:r>
    <w:r w:rsidR="00D1088C">
      <w:rPr>
        <w:rFonts w:ascii="Arial Black" w:hAnsi="Arial Black"/>
        <w:sz w:val="40"/>
        <w:szCs w:val="40"/>
      </w:rPr>
      <w:t>ANALISA KUANTITATIF DAN KUALITATIF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92B71BE"/>
    <w:multiLevelType w:val="hybridMultilevel"/>
    <w:tmpl w:val="218E98B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7UwMTe2NDcwNbZQ0lEKTi0uzszPAykwrAUARL2HpCwAAAA="/>
  </w:docVars>
  <w:rsids>
    <w:rsidRoot w:val="00277F06"/>
    <w:rsid w:val="0000044B"/>
    <w:rsid w:val="00006C06"/>
    <w:rsid w:val="0000798A"/>
    <w:rsid w:val="000100A0"/>
    <w:rsid w:val="00011E43"/>
    <w:rsid w:val="000125EB"/>
    <w:rsid w:val="00014DDB"/>
    <w:rsid w:val="00016EA8"/>
    <w:rsid w:val="00016EE0"/>
    <w:rsid w:val="000203D2"/>
    <w:rsid w:val="00020E21"/>
    <w:rsid w:val="00020F22"/>
    <w:rsid w:val="00021360"/>
    <w:rsid w:val="000225FE"/>
    <w:rsid w:val="000231FC"/>
    <w:rsid w:val="0002666E"/>
    <w:rsid w:val="000266F6"/>
    <w:rsid w:val="000309E1"/>
    <w:rsid w:val="00033E8C"/>
    <w:rsid w:val="0003559F"/>
    <w:rsid w:val="00035AC9"/>
    <w:rsid w:val="00036521"/>
    <w:rsid w:val="000366CB"/>
    <w:rsid w:val="00036BCF"/>
    <w:rsid w:val="00037700"/>
    <w:rsid w:val="0004075E"/>
    <w:rsid w:val="000413C6"/>
    <w:rsid w:val="000471DB"/>
    <w:rsid w:val="00050BF6"/>
    <w:rsid w:val="00050C0F"/>
    <w:rsid w:val="00050E3C"/>
    <w:rsid w:val="000526EB"/>
    <w:rsid w:val="00052B72"/>
    <w:rsid w:val="00057344"/>
    <w:rsid w:val="000577B6"/>
    <w:rsid w:val="00061445"/>
    <w:rsid w:val="00063B05"/>
    <w:rsid w:val="000641E7"/>
    <w:rsid w:val="00064CBA"/>
    <w:rsid w:val="000678C4"/>
    <w:rsid w:val="000707BC"/>
    <w:rsid w:val="00074292"/>
    <w:rsid w:val="00075430"/>
    <w:rsid w:val="00075BEE"/>
    <w:rsid w:val="00076F3F"/>
    <w:rsid w:val="00076F76"/>
    <w:rsid w:val="000772A9"/>
    <w:rsid w:val="00083406"/>
    <w:rsid w:val="00084826"/>
    <w:rsid w:val="00086B28"/>
    <w:rsid w:val="0008713E"/>
    <w:rsid w:val="000915EA"/>
    <w:rsid w:val="00094747"/>
    <w:rsid w:val="00094B81"/>
    <w:rsid w:val="000950C7"/>
    <w:rsid w:val="000A2815"/>
    <w:rsid w:val="000A3D33"/>
    <w:rsid w:val="000A4217"/>
    <w:rsid w:val="000A5B9E"/>
    <w:rsid w:val="000A7F36"/>
    <w:rsid w:val="000B1962"/>
    <w:rsid w:val="000B1DDA"/>
    <w:rsid w:val="000B275A"/>
    <w:rsid w:val="000B3436"/>
    <w:rsid w:val="000B4274"/>
    <w:rsid w:val="000B42DF"/>
    <w:rsid w:val="000B5C3F"/>
    <w:rsid w:val="000B7661"/>
    <w:rsid w:val="000B7FA3"/>
    <w:rsid w:val="000C2C5B"/>
    <w:rsid w:val="000C36AB"/>
    <w:rsid w:val="000C43DC"/>
    <w:rsid w:val="000C5379"/>
    <w:rsid w:val="000C696D"/>
    <w:rsid w:val="000C6A95"/>
    <w:rsid w:val="000C7AAA"/>
    <w:rsid w:val="000D195D"/>
    <w:rsid w:val="000D2734"/>
    <w:rsid w:val="000E14BE"/>
    <w:rsid w:val="000E14E1"/>
    <w:rsid w:val="000E207F"/>
    <w:rsid w:val="000E5AB0"/>
    <w:rsid w:val="000E7198"/>
    <w:rsid w:val="000F1206"/>
    <w:rsid w:val="000F2C86"/>
    <w:rsid w:val="000F3BB9"/>
    <w:rsid w:val="000F41A1"/>
    <w:rsid w:val="000F4A8E"/>
    <w:rsid w:val="000F6B5C"/>
    <w:rsid w:val="00100C62"/>
    <w:rsid w:val="001026DD"/>
    <w:rsid w:val="00102CE9"/>
    <w:rsid w:val="00106DB3"/>
    <w:rsid w:val="001105BD"/>
    <w:rsid w:val="001105EF"/>
    <w:rsid w:val="0011157F"/>
    <w:rsid w:val="00113982"/>
    <w:rsid w:val="00113C13"/>
    <w:rsid w:val="00113D21"/>
    <w:rsid w:val="00115038"/>
    <w:rsid w:val="00116050"/>
    <w:rsid w:val="00116810"/>
    <w:rsid w:val="0012099B"/>
    <w:rsid w:val="00121EC2"/>
    <w:rsid w:val="00122FE4"/>
    <w:rsid w:val="00123ABF"/>
    <w:rsid w:val="00125A12"/>
    <w:rsid w:val="001264A8"/>
    <w:rsid w:val="001329D9"/>
    <w:rsid w:val="00133288"/>
    <w:rsid w:val="00133BD2"/>
    <w:rsid w:val="001342B6"/>
    <w:rsid w:val="00136088"/>
    <w:rsid w:val="00136897"/>
    <w:rsid w:val="001373CA"/>
    <w:rsid w:val="00137676"/>
    <w:rsid w:val="0014088F"/>
    <w:rsid w:val="001427F9"/>
    <w:rsid w:val="001435A3"/>
    <w:rsid w:val="00146A11"/>
    <w:rsid w:val="001472CA"/>
    <w:rsid w:val="00147F5C"/>
    <w:rsid w:val="00150865"/>
    <w:rsid w:val="00151F9E"/>
    <w:rsid w:val="001533EA"/>
    <w:rsid w:val="00153B4E"/>
    <w:rsid w:val="001563D0"/>
    <w:rsid w:val="00156EB9"/>
    <w:rsid w:val="00157577"/>
    <w:rsid w:val="00157C73"/>
    <w:rsid w:val="00161C32"/>
    <w:rsid w:val="001621AE"/>
    <w:rsid w:val="0016776A"/>
    <w:rsid w:val="00172826"/>
    <w:rsid w:val="00172A4D"/>
    <w:rsid w:val="001732E4"/>
    <w:rsid w:val="001741AC"/>
    <w:rsid w:val="00174663"/>
    <w:rsid w:val="00174795"/>
    <w:rsid w:val="0017524D"/>
    <w:rsid w:val="00176AF5"/>
    <w:rsid w:val="00176D49"/>
    <w:rsid w:val="00180711"/>
    <w:rsid w:val="001811E0"/>
    <w:rsid w:val="00184453"/>
    <w:rsid w:val="00184ABA"/>
    <w:rsid w:val="00186738"/>
    <w:rsid w:val="00186B74"/>
    <w:rsid w:val="00190168"/>
    <w:rsid w:val="00190351"/>
    <w:rsid w:val="00191667"/>
    <w:rsid w:val="00191BD1"/>
    <w:rsid w:val="00192A16"/>
    <w:rsid w:val="00193591"/>
    <w:rsid w:val="001963B6"/>
    <w:rsid w:val="0019665E"/>
    <w:rsid w:val="001A5DFD"/>
    <w:rsid w:val="001A7014"/>
    <w:rsid w:val="001B067A"/>
    <w:rsid w:val="001B105C"/>
    <w:rsid w:val="001B17B5"/>
    <w:rsid w:val="001B31EA"/>
    <w:rsid w:val="001B3310"/>
    <w:rsid w:val="001B4F7B"/>
    <w:rsid w:val="001B749B"/>
    <w:rsid w:val="001B76BC"/>
    <w:rsid w:val="001C181B"/>
    <w:rsid w:val="001C18B6"/>
    <w:rsid w:val="001C2D29"/>
    <w:rsid w:val="001C5CC8"/>
    <w:rsid w:val="001C6C18"/>
    <w:rsid w:val="001C6E5E"/>
    <w:rsid w:val="001C7F02"/>
    <w:rsid w:val="001D02D8"/>
    <w:rsid w:val="001D04DD"/>
    <w:rsid w:val="001D1603"/>
    <w:rsid w:val="001D195C"/>
    <w:rsid w:val="001D2522"/>
    <w:rsid w:val="001D519B"/>
    <w:rsid w:val="001D63FB"/>
    <w:rsid w:val="001E1443"/>
    <w:rsid w:val="001E1C7C"/>
    <w:rsid w:val="001E2AEE"/>
    <w:rsid w:val="001E4000"/>
    <w:rsid w:val="001E4E3B"/>
    <w:rsid w:val="001E5350"/>
    <w:rsid w:val="001E6A00"/>
    <w:rsid w:val="001F366E"/>
    <w:rsid w:val="001F4478"/>
    <w:rsid w:val="001F61D6"/>
    <w:rsid w:val="001F7D07"/>
    <w:rsid w:val="0020148C"/>
    <w:rsid w:val="0020154B"/>
    <w:rsid w:val="00206B26"/>
    <w:rsid w:val="00207427"/>
    <w:rsid w:val="002105F0"/>
    <w:rsid w:val="0021403E"/>
    <w:rsid w:val="00217BA0"/>
    <w:rsid w:val="00221369"/>
    <w:rsid w:val="002227F8"/>
    <w:rsid w:val="00222BDB"/>
    <w:rsid w:val="00223C15"/>
    <w:rsid w:val="00224558"/>
    <w:rsid w:val="00225872"/>
    <w:rsid w:val="00231BDC"/>
    <w:rsid w:val="00232014"/>
    <w:rsid w:val="002363BB"/>
    <w:rsid w:val="00236587"/>
    <w:rsid w:val="00236891"/>
    <w:rsid w:val="002401D0"/>
    <w:rsid w:val="00240D11"/>
    <w:rsid w:val="00241E69"/>
    <w:rsid w:val="00243EBC"/>
    <w:rsid w:val="00244E50"/>
    <w:rsid w:val="00245900"/>
    <w:rsid w:val="00247194"/>
    <w:rsid w:val="002472FF"/>
    <w:rsid w:val="00250902"/>
    <w:rsid w:val="0025201E"/>
    <w:rsid w:val="00252518"/>
    <w:rsid w:val="00252C6C"/>
    <w:rsid w:val="002618D8"/>
    <w:rsid w:val="00262366"/>
    <w:rsid w:val="002624BB"/>
    <w:rsid w:val="002648B3"/>
    <w:rsid w:val="00265BE1"/>
    <w:rsid w:val="002667E2"/>
    <w:rsid w:val="00266BB7"/>
    <w:rsid w:val="002701B9"/>
    <w:rsid w:val="00271668"/>
    <w:rsid w:val="002717F9"/>
    <w:rsid w:val="00273D60"/>
    <w:rsid w:val="0027775E"/>
    <w:rsid w:val="00277F06"/>
    <w:rsid w:val="00281379"/>
    <w:rsid w:val="002833DC"/>
    <w:rsid w:val="00284568"/>
    <w:rsid w:val="00284CC8"/>
    <w:rsid w:val="0028745A"/>
    <w:rsid w:val="0028783B"/>
    <w:rsid w:val="002919B5"/>
    <w:rsid w:val="00291EF1"/>
    <w:rsid w:val="0029283E"/>
    <w:rsid w:val="00295D0B"/>
    <w:rsid w:val="00296A3D"/>
    <w:rsid w:val="002A7803"/>
    <w:rsid w:val="002B02AC"/>
    <w:rsid w:val="002B1E58"/>
    <w:rsid w:val="002B4B32"/>
    <w:rsid w:val="002B6D5E"/>
    <w:rsid w:val="002C0266"/>
    <w:rsid w:val="002C5836"/>
    <w:rsid w:val="002D1141"/>
    <w:rsid w:val="002D190C"/>
    <w:rsid w:val="002D291E"/>
    <w:rsid w:val="002D3EA9"/>
    <w:rsid w:val="002D44CC"/>
    <w:rsid w:val="002D61AC"/>
    <w:rsid w:val="002D67BE"/>
    <w:rsid w:val="002D746E"/>
    <w:rsid w:val="002D7CBD"/>
    <w:rsid w:val="002E0B1D"/>
    <w:rsid w:val="002E10EF"/>
    <w:rsid w:val="002E3653"/>
    <w:rsid w:val="002E5EA0"/>
    <w:rsid w:val="002E6E21"/>
    <w:rsid w:val="002E6E68"/>
    <w:rsid w:val="002E70D0"/>
    <w:rsid w:val="002F0EEA"/>
    <w:rsid w:val="002F164D"/>
    <w:rsid w:val="002F216F"/>
    <w:rsid w:val="002F3AEA"/>
    <w:rsid w:val="002F496F"/>
    <w:rsid w:val="00301775"/>
    <w:rsid w:val="003041A9"/>
    <w:rsid w:val="00306514"/>
    <w:rsid w:val="00306AE1"/>
    <w:rsid w:val="00314324"/>
    <w:rsid w:val="0031445C"/>
    <w:rsid w:val="00315666"/>
    <w:rsid w:val="00316D5D"/>
    <w:rsid w:val="00322C49"/>
    <w:rsid w:val="00322F37"/>
    <w:rsid w:val="0032488D"/>
    <w:rsid w:val="00324B37"/>
    <w:rsid w:val="00326A30"/>
    <w:rsid w:val="003306AE"/>
    <w:rsid w:val="00331867"/>
    <w:rsid w:val="00332E2F"/>
    <w:rsid w:val="00336FC5"/>
    <w:rsid w:val="0033720C"/>
    <w:rsid w:val="003406F4"/>
    <w:rsid w:val="003431CA"/>
    <w:rsid w:val="00343677"/>
    <w:rsid w:val="00344BBE"/>
    <w:rsid w:val="0035009D"/>
    <w:rsid w:val="0035010A"/>
    <w:rsid w:val="00350CF5"/>
    <w:rsid w:val="0035242E"/>
    <w:rsid w:val="00355704"/>
    <w:rsid w:val="003617DF"/>
    <w:rsid w:val="00361C66"/>
    <w:rsid w:val="00362F25"/>
    <w:rsid w:val="00364DC3"/>
    <w:rsid w:val="00365C03"/>
    <w:rsid w:val="0037184B"/>
    <w:rsid w:val="00374207"/>
    <w:rsid w:val="00375981"/>
    <w:rsid w:val="003764B4"/>
    <w:rsid w:val="00377B73"/>
    <w:rsid w:val="00380305"/>
    <w:rsid w:val="003815AA"/>
    <w:rsid w:val="00382A39"/>
    <w:rsid w:val="00382B51"/>
    <w:rsid w:val="003842E9"/>
    <w:rsid w:val="00384C10"/>
    <w:rsid w:val="00384E83"/>
    <w:rsid w:val="00385FFC"/>
    <w:rsid w:val="003872EC"/>
    <w:rsid w:val="00390367"/>
    <w:rsid w:val="0039118F"/>
    <w:rsid w:val="003922DB"/>
    <w:rsid w:val="00393337"/>
    <w:rsid w:val="00394864"/>
    <w:rsid w:val="00395CEA"/>
    <w:rsid w:val="00395DAE"/>
    <w:rsid w:val="00396AC4"/>
    <w:rsid w:val="003A6D28"/>
    <w:rsid w:val="003A7D44"/>
    <w:rsid w:val="003A7DEC"/>
    <w:rsid w:val="003B1833"/>
    <w:rsid w:val="003B2572"/>
    <w:rsid w:val="003B3B32"/>
    <w:rsid w:val="003B5069"/>
    <w:rsid w:val="003C00C9"/>
    <w:rsid w:val="003C1C50"/>
    <w:rsid w:val="003C1E83"/>
    <w:rsid w:val="003C20A4"/>
    <w:rsid w:val="003C3082"/>
    <w:rsid w:val="003C7A55"/>
    <w:rsid w:val="003D003E"/>
    <w:rsid w:val="003D161A"/>
    <w:rsid w:val="003D4149"/>
    <w:rsid w:val="003D502D"/>
    <w:rsid w:val="003D736A"/>
    <w:rsid w:val="003E1258"/>
    <w:rsid w:val="003E48A8"/>
    <w:rsid w:val="003E6BFC"/>
    <w:rsid w:val="003E7133"/>
    <w:rsid w:val="003E795B"/>
    <w:rsid w:val="003E7EE7"/>
    <w:rsid w:val="003E7F55"/>
    <w:rsid w:val="003F17F0"/>
    <w:rsid w:val="003F2B3F"/>
    <w:rsid w:val="003F2E9A"/>
    <w:rsid w:val="003F34E1"/>
    <w:rsid w:val="003F3BF0"/>
    <w:rsid w:val="003F7FBE"/>
    <w:rsid w:val="004002FB"/>
    <w:rsid w:val="00403247"/>
    <w:rsid w:val="004040C0"/>
    <w:rsid w:val="00404700"/>
    <w:rsid w:val="00404D8C"/>
    <w:rsid w:val="00410AD3"/>
    <w:rsid w:val="00410DE0"/>
    <w:rsid w:val="00411F9A"/>
    <w:rsid w:val="00412CF1"/>
    <w:rsid w:val="00413959"/>
    <w:rsid w:val="004145BF"/>
    <w:rsid w:val="004148EA"/>
    <w:rsid w:val="00415865"/>
    <w:rsid w:val="00415C9E"/>
    <w:rsid w:val="00416653"/>
    <w:rsid w:val="00416692"/>
    <w:rsid w:val="00422A16"/>
    <w:rsid w:val="004271EB"/>
    <w:rsid w:val="00434915"/>
    <w:rsid w:val="00436576"/>
    <w:rsid w:val="004369BE"/>
    <w:rsid w:val="0043703F"/>
    <w:rsid w:val="00441919"/>
    <w:rsid w:val="00443040"/>
    <w:rsid w:val="00451704"/>
    <w:rsid w:val="00454520"/>
    <w:rsid w:val="004577DC"/>
    <w:rsid w:val="0046024F"/>
    <w:rsid w:val="00461BF7"/>
    <w:rsid w:val="00466621"/>
    <w:rsid w:val="004768D8"/>
    <w:rsid w:val="00476A19"/>
    <w:rsid w:val="004779EF"/>
    <w:rsid w:val="00480919"/>
    <w:rsid w:val="004810A4"/>
    <w:rsid w:val="00490F80"/>
    <w:rsid w:val="00491541"/>
    <w:rsid w:val="00491E10"/>
    <w:rsid w:val="004921CD"/>
    <w:rsid w:val="004928E6"/>
    <w:rsid w:val="004932FB"/>
    <w:rsid w:val="0049346E"/>
    <w:rsid w:val="00493B94"/>
    <w:rsid w:val="00497D0D"/>
    <w:rsid w:val="004A4383"/>
    <w:rsid w:val="004A4471"/>
    <w:rsid w:val="004A448F"/>
    <w:rsid w:val="004A4EDD"/>
    <w:rsid w:val="004A5E7D"/>
    <w:rsid w:val="004B442E"/>
    <w:rsid w:val="004B58FE"/>
    <w:rsid w:val="004C4110"/>
    <w:rsid w:val="004C4DAA"/>
    <w:rsid w:val="004C5D75"/>
    <w:rsid w:val="004C6F8B"/>
    <w:rsid w:val="004C79FE"/>
    <w:rsid w:val="004D009F"/>
    <w:rsid w:val="004D09D8"/>
    <w:rsid w:val="004D2C0B"/>
    <w:rsid w:val="004D3669"/>
    <w:rsid w:val="004D5436"/>
    <w:rsid w:val="004D5514"/>
    <w:rsid w:val="004D5A9D"/>
    <w:rsid w:val="004D5ED3"/>
    <w:rsid w:val="004E054D"/>
    <w:rsid w:val="004E2FFB"/>
    <w:rsid w:val="004E35BC"/>
    <w:rsid w:val="004E3FAF"/>
    <w:rsid w:val="004E52A6"/>
    <w:rsid w:val="004E5CEC"/>
    <w:rsid w:val="004E7401"/>
    <w:rsid w:val="004E7D0C"/>
    <w:rsid w:val="004E7E47"/>
    <w:rsid w:val="004F1808"/>
    <w:rsid w:val="004F3CA8"/>
    <w:rsid w:val="004F438C"/>
    <w:rsid w:val="004F4657"/>
    <w:rsid w:val="004F5803"/>
    <w:rsid w:val="004F775D"/>
    <w:rsid w:val="004F7F34"/>
    <w:rsid w:val="005014B9"/>
    <w:rsid w:val="0050214C"/>
    <w:rsid w:val="00502563"/>
    <w:rsid w:val="00504829"/>
    <w:rsid w:val="00506799"/>
    <w:rsid w:val="00507333"/>
    <w:rsid w:val="0050786A"/>
    <w:rsid w:val="00507DC2"/>
    <w:rsid w:val="00507E6B"/>
    <w:rsid w:val="00511FC5"/>
    <w:rsid w:val="005156AB"/>
    <w:rsid w:val="00522EC9"/>
    <w:rsid w:val="005235AD"/>
    <w:rsid w:val="00524A53"/>
    <w:rsid w:val="00525728"/>
    <w:rsid w:val="00527696"/>
    <w:rsid w:val="005301FE"/>
    <w:rsid w:val="00530905"/>
    <w:rsid w:val="00532C6C"/>
    <w:rsid w:val="005332A3"/>
    <w:rsid w:val="00535D04"/>
    <w:rsid w:val="00540B6F"/>
    <w:rsid w:val="00540E49"/>
    <w:rsid w:val="00543688"/>
    <w:rsid w:val="005450C8"/>
    <w:rsid w:val="005467A1"/>
    <w:rsid w:val="005471D6"/>
    <w:rsid w:val="00547515"/>
    <w:rsid w:val="0056011F"/>
    <w:rsid w:val="005602AB"/>
    <w:rsid w:val="0056117E"/>
    <w:rsid w:val="005621DC"/>
    <w:rsid w:val="00563157"/>
    <w:rsid w:val="00563DD4"/>
    <w:rsid w:val="005647E9"/>
    <w:rsid w:val="00566634"/>
    <w:rsid w:val="005704C4"/>
    <w:rsid w:val="005726BA"/>
    <w:rsid w:val="00574AAF"/>
    <w:rsid w:val="0057620B"/>
    <w:rsid w:val="005838F8"/>
    <w:rsid w:val="00583CC0"/>
    <w:rsid w:val="0058457C"/>
    <w:rsid w:val="00586523"/>
    <w:rsid w:val="00591D22"/>
    <w:rsid w:val="00592362"/>
    <w:rsid w:val="00595293"/>
    <w:rsid w:val="00595BE4"/>
    <w:rsid w:val="00596EA3"/>
    <w:rsid w:val="005971D3"/>
    <w:rsid w:val="005A421E"/>
    <w:rsid w:val="005A454B"/>
    <w:rsid w:val="005A45A9"/>
    <w:rsid w:val="005B4537"/>
    <w:rsid w:val="005B483B"/>
    <w:rsid w:val="005B4879"/>
    <w:rsid w:val="005B527A"/>
    <w:rsid w:val="005B6050"/>
    <w:rsid w:val="005B6BAC"/>
    <w:rsid w:val="005B7A72"/>
    <w:rsid w:val="005C0162"/>
    <w:rsid w:val="005C0E6C"/>
    <w:rsid w:val="005C4451"/>
    <w:rsid w:val="005C5649"/>
    <w:rsid w:val="005C6391"/>
    <w:rsid w:val="005C7BF7"/>
    <w:rsid w:val="005D0585"/>
    <w:rsid w:val="005D0655"/>
    <w:rsid w:val="005D1728"/>
    <w:rsid w:val="005D6037"/>
    <w:rsid w:val="005D74D3"/>
    <w:rsid w:val="005E0BE0"/>
    <w:rsid w:val="005E5475"/>
    <w:rsid w:val="005E5E05"/>
    <w:rsid w:val="005E6B7D"/>
    <w:rsid w:val="005F1A3B"/>
    <w:rsid w:val="005F20F3"/>
    <w:rsid w:val="005F3197"/>
    <w:rsid w:val="005F4D70"/>
    <w:rsid w:val="005F5288"/>
    <w:rsid w:val="005F61FE"/>
    <w:rsid w:val="006012B6"/>
    <w:rsid w:val="00602ECD"/>
    <w:rsid w:val="00604CA8"/>
    <w:rsid w:val="0060769B"/>
    <w:rsid w:val="00610392"/>
    <w:rsid w:val="00611287"/>
    <w:rsid w:val="00613EE9"/>
    <w:rsid w:val="00614C06"/>
    <w:rsid w:val="0061565E"/>
    <w:rsid w:val="00621E95"/>
    <w:rsid w:val="00622914"/>
    <w:rsid w:val="006240A0"/>
    <w:rsid w:val="0062539A"/>
    <w:rsid w:val="00630A5D"/>
    <w:rsid w:val="00631329"/>
    <w:rsid w:val="006320AC"/>
    <w:rsid w:val="006322D9"/>
    <w:rsid w:val="006325B2"/>
    <w:rsid w:val="00633993"/>
    <w:rsid w:val="00633F0D"/>
    <w:rsid w:val="0063473C"/>
    <w:rsid w:val="006347B7"/>
    <w:rsid w:val="00635BE9"/>
    <w:rsid w:val="0064100D"/>
    <w:rsid w:val="006432A9"/>
    <w:rsid w:val="00643407"/>
    <w:rsid w:val="0064388C"/>
    <w:rsid w:val="00644E4B"/>
    <w:rsid w:val="00645468"/>
    <w:rsid w:val="006465E2"/>
    <w:rsid w:val="00647328"/>
    <w:rsid w:val="00652A01"/>
    <w:rsid w:val="00652D21"/>
    <w:rsid w:val="00654BB6"/>
    <w:rsid w:val="00655B58"/>
    <w:rsid w:val="00664B69"/>
    <w:rsid w:val="0066517D"/>
    <w:rsid w:val="00666171"/>
    <w:rsid w:val="00666952"/>
    <w:rsid w:val="00671862"/>
    <w:rsid w:val="006756D2"/>
    <w:rsid w:val="006801FC"/>
    <w:rsid w:val="00682547"/>
    <w:rsid w:val="00682E84"/>
    <w:rsid w:val="00685444"/>
    <w:rsid w:val="006858FD"/>
    <w:rsid w:val="00685DF7"/>
    <w:rsid w:val="00686C8D"/>
    <w:rsid w:val="0068738F"/>
    <w:rsid w:val="00687E2D"/>
    <w:rsid w:val="006927E5"/>
    <w:rsid w:val="00693425"/>
    <w:rsid w:val="00693AA3"/>
    <w:rsid w:val="00694059"/>
    <w:rsid w:val="006A1DEC"/>
    <w:rsid w:val="006A3A40"/>
    <w:rsid w:val="006A3A80"/>
    <w:rsid w:val="006A3BDE"/>
    <w:rsid w:val="006A3D8A"/>
    <w:rsid w:val="006A731F"/>
    <w:rsid w:val="006B0F17"/>
    <w:rsid w:val="006B1864"/>
    <w:rsid w:val="006B23D6"/>
    <w:rsid w:val="006B50BD"/>
    <w:rsid w:val="006B5375"/>
    <w:rsid w:val="006B6E0C"/>
    <w:rsid w:val="006B6EFB"/>
    <w:rsid w:val="006B7F29"/>
    <w:rsid w:val="006C1D6C"/>
    <w:rsid w:val="006C20B8"/>
    <w:rsid w:val="006C22D3"/>
    <w:rsid w:val="006C31AD"/>
    <w:rsid w:val="006C5420"/>
    <w:rsid w:val="006D40C0"/>
    <w:rsid w:val="006E0026"/>
    <w:rsid w:val="006E79D9"/>
    <w:rsid w:val="006F0406"/>
    <w:rsid w:val="006F072C"/>
    <w:rsid w:val="006F0B45"/>
    <w:rsid w:val="006F1075"/>
    <w:rsid w:val="006F17A2"/>
    <w:rsid w:val="006F35FA"/>
    <w:rsid w:val="006F3DE7"/>
    <w:rsid w:val="006F774E"/>
    <w:rsid w:val="006F777D"/>
    <w:rsid w:val="0070204D"/>
    <w:rsid w:val="00702CCC"/>
    <w:rsid w:val="00703671"/>
    <w:rsid w:val="00703AF2"/>
    <w:rsid w:val="007040CB"/>
    <w:rsid w:val="007052D2"/>
    <w:rsid w:val="0070585A"/>
    <w:rsid w:val="00711045"/>
    <w:rsid w:val="0071158A"/>
    <w:rsid w:val="00712399"/>
    <w:rsid w:val="00714138"/>
    <w:rsid w:val="0071495A"/>
    <w:rsid w:val="007206A2"/>
    <w:rsid w:val="007216AF"/>
    <w:rsid w:val="0072195E"/>
    <w:rsid w:val="0072688C"/>
    <w:rsid w:val="00727BE6"/>
    <w:rsid w:val="0073474C"/>
    <w:rsid w:val="007368CF"/>
    <w:rsid w:val="007368E1"/>
    <w:rsid w:val="00740802"/>
    <w:rsid w:val="00743286"/>
    <w:rsid w:val="00743B46"/>
    <w:rsid w:val="0075056E"/>
    <w:rsid w:val="00750A62"/>
    <w:rsid w:val="00754397"/>
    <w:rsid w:val="00757180"/>
    <w:rsid w:val="0076258E"/>
    <w:rsid w:val="00764982"/>
    <w:rsid w:val="00765ACB"/>
    <w:rsid w:val="00765C7B"/>
    <w:rsid w:val="00767000"/>
    <w:rsid w:val="0077729B"/>
    <w:rsid w:val="00781F1F"/>
    <w:rsid w:val="00783132"/>
    <w:rsid w:val="00785231"/>
    <w:rsid w:val="0078657E"/>
    <w:rsid w:val="007911CE"/>
    <w:rsid w:val="007917F3"/>
    <w:rsid w:val="00793811"/>
    <w:rsid w:val="00793D45"/>
    <w:rsid w:val="007A19DA"/>
    <w:rsid w:val="007A1A91"/>
    <w:rsid w:val="007A1B73"/>
    <w:rsid w:val="007A27B6"/>
    <w:rsid w:val="007B0B93"/>
    <w:rsid w:val="007B4D53"/>
    <w:rsid w:val="007C113B"/>
    <w:rsid w:val="007C11E7"/>
    <w:rsid w:val="007C415D"/>
    <w:rsid w:val="007C5FF8"/>
    <w:rsid w:val="007C6461"/>
    <w:rsid w:val="007C7900"/>
    <w:rsid w:val="007D15DF"/>
    <w:rsid w:val="007D29B5"/>
    <w:rsid w:val="007E014B"/>
    <w:rsid w:val="007E2EF9"/>
    <w:rsid w:val="007E546F"/>
    <w:rsid w:val="007E763D"/>
    <w:rsid w:val="007E7C74"/>
    <w:rsid w:val="007F0BB0"/>
    <w:rsid w:val="007F5D11"/>
    <w:rsid w:val="00800169"/>
    <w:rsid w:val="008026D5"/>
    <w:rsid w:val="00804A2E"/>
    <w:rsid w:val="008057A6"/>
    <w:rsid w:val="0080596B"/>
    <w:rsid w:val="00807075"/>
    <w:rsid w:val="0081016E"/>
    <w:rsid w:val="00812039"/>
    <w:rsid w:val="00814B5C"/>
    <w:rsid w:val="00816360"/>
    <w:rsid w:val="008246A0"/>
    <w:rsid w:val="008335A7"/>
    <w:rsid w:val="008352E8"/>
    <w:rsid w:val="00836C46"/>
    <w:rsid w:val="008374B3"/>
    <w:rsid w:val="00844EF6"/>
    <w:rsid w:val="00845C56"/>
    <w:rsid w:val="0085340E"/>
    <w:rsid w:val="00854763"/>
    <w:rsid w:val="008554F1"/>
    <w:rsid w:val="0085645C"/>
    <w:rsid w:val="008630F8"/>
    <w:rsid w:val="00870854"/>
    <w:rsid w:val="00870EC5"/>
    <w:rsid w:val="00872CDC"/>
    <w:rsid w:val="00873139"/>
    <w:rsid w:val="00875960"/>
    <w:rsid w:val="0087756B"/>
    <w:rsid w:val="00882BC7"/>
    <w:rsid w:val="0088376F"/>
    <w:rsid w:val="00884E0E"/>
    <w:rsid w:val="00886FE7"/>
    <w:rsid w:val="00887C7D"/>
    <w:rsid w:val="00890818"/>
    <w:rsid w:val="0089138B"/>
    <w:rsid w:val="00892502"/>
    <w:rsid w:val="00892F06"/>
    <w:rsid w:val="008950C5"/>
    <w:rsid w:val="00896041"/>
    <w:rsid w:val="00897292"/>
    <w:rsid w:val="008A1718"/>
    <w:rsid w:val="008A23D0"/>
    <w:rsid w:val="008A252E"/>
    <w:rsid w:val="008A65CD"/>
    <w:rsid w:val="008B1E29"/>
    <w:rsid w:val="008B424F"/>
    <w:rsid w:val="008B45FC"/>
    <w:rsid w:val="008B4709"/>
    <w:rsid w:val="008B4E02"/>
    <w:rsid w:val="008B5426"/>
    <w:rsid w:val="008B719E"/>
    <w:rsid w:val="008C0F78"/>
    <w:rsid w:val="008C14DA"/>
    <w:rsid w:val="008C1F00"/>
    <w:rsid w:val="008C26F7"/>
    <w:rsid w:val="008C3031"/>
    <w:rsid w:val="008C3346"/>
    <w:rsid w:val="008C3B5D"/>
    <w:rsid w:val="008C3D51"/>
    <w:rsid w:val="008C63E7"/>
    <w:rsid w:val="008C7308"/>
    <w:rsid w:val="008C735B"/>
    <w:rsid w:val="008C763E"/>
    <w:rsid w:val="008D06EB"/>
    <w:rsid w:val="008D079E"/>
    <w:rsid w:val="008D4139"/>
    <w:rsid w:val="008D4DA1"/>
    <w:rsid w:val="008E26A5"/>
    <w:rsid w:val="008E2AF0"/>
    <w:rsid w:val="008E2CFF"/>
    <w:rsid w:val="008E5914"/>
    <w:rsid w:val="008E598B"/>
    <w:rsid w:val="008E7205"/>
    <w:rsid w:val="008E7701"/>
    <w:rsid w:val="008E797E"/>
    <w:rsid w:val="008E7B47"/>
    <w:rsid w:val="008F2922"/>
    <w:rsid w:val="008F3939"/>
    <w:rsid w:val="008F5D4E"/>
    <w:rsid w:val="00900EAE"/>
    <w:rsid w:val="009017B3"/>
    <w:rsid w:val="00902CD9"/>
    <w:rsid w:val="00905108"/>
    <w:rsid w:val="00905DAD"/>
    <w:rsid w:val="0091056F"/>
    <w:rsid w:val="0091582F"/>
    <w:rsid w:val="00917C63"/>
    <w:rsid w:val="00922474"/>
    <w:rsid w:val="00922E5E"/>
    <w:rsid w:val="009237EA"/>
    <w:rsid w:val="0093156F"/>
    <w:rsid w:val="0093708C"/>
    <w:rsid w:val="00937CF2"/>
    <w:rsid w:val="00941DEE"/>
    <w:rsid w:val="00941E9E"/>
    <w:rsid w:val="0094222F"/>
    <w:rsid w:val="00942531"/>
    <w:rsid w:val="009426D1"/>
    <w:rsid w:val="00942FEC"/>
    <w:rsid w:val="009432D2"/>
    <w:rsid w:val="0094345B"/>
    <w:rsid w:val="00944523"/>
    <w:rsid w:val="00944BB4"/>
    <w:rsid w:val="00950646"/>
    <w:rsid w:val="0095076F"/>
    <w:rsid w:val="00951A58"/>
    <w:rsid w:val="00952193"/>
    <w:rsid w:val="00961ED2"/>
    <w:rsid w:val="009628A5"/>
    <w:rsid w:val="00963A72"/>
    <w:rsid w:val="009647B4"/>
    <w:rsid w:val="00965017"/>
    <w:rsid w:val="00965C6A"/>
    <w:rsid w:val="0097264E"/>
    <w:rsid w:val="009726D9"/>
    <w:rsid w:val="009729B3"/>
    <w:rsid w:val="00972E59"/>
    <w:rsid w:val="00973FBE"/>
    <w:rsid w:val="00974B96"/>
    <w:rsid w:val="009750A3"/>
    <w:rsid w:val="009766ED"/>
    <w:rsid w:val="009804D2"/>
    <w:rsid w:val="00980AF5"/>
    <w:rsid w:val="00981BE1"/>
    <w:rsid w:val="00982B94"/>
    <w:rsid w:val="00983224"/>
    <w:rsid w:val="00985AF7"/>
    <w:rsid w:val="00990504"/>
    <w:rsid w:val="0099062D"/>
    <w:rsid w:val="009962B4"/>
    <w:rsid w:val="0099794B"/>
    <w:rsid w:val="009A0593"/>
    <w:rsid w:val="009A3CED"/>
    <w:rsid w:val="009A4606"/>
    <w:rsid w:val="009A5137"/>
    <w:rsid w:val="009B4025"/>
    <w:rsid w:val="009B4C5A"/>
    <w:rsid w:val="009B5E39"/>
    <w:rsid w:val="009B7529"/>
    <w:rsid w:val="009C03F3"/>
    <w:rsid w:val="009C1D5D"/>
    <w:rsid w:val="009C5542"/>
    <w:rsid w:val="009C5745"/>
    <w:rsid w:val="009C607B"/>
    <w:rsid w:val="009C6C61"/>
    <w:rsid w:val="009C7D2B"/>
    <w:rsid w:val="009D7596"/>
    <w:rsid w:val="009E1BC2"/>
    <w:rsid w:val="009E1C03"/>
    <w:rsid w:val="009E5CD5"/>
    <w:rsid w:val="009E62D2"/>
    <w:rsid w:val="009E6AEC"/>
    <w:rsid w:val="009E7AFC"/>
    <w:rsid w:val="009F12DC"/>
    <w:rsid w:val="009F48BF"/>
    <w:rsid w:val="009F62DC"/>
    <w:rsid w:val="009F721E"/>
    <w:rsid w:val="00A00B11"/>
    <w:rsid w:val="00A03C49"/>
    <w:rsid w:val="00A05112"/>
    <w:rsid w:val="00A05DD9"/>
    <w:rsid w:val="00A0620B"/>
    <w:rsid w:val="00A06BD6"/>
    <w:rsid w:val="00A06E6B"/>
    <w:rsid w:val="00A115A3"/>
    <w:rsid w:val="00A11F02"/>
    <w:rsid w:val="00A147A5"/>
    <w:rsid w:val="00A162F6"/>
    <w:rsid w:val="00A20549"/>
    <w:rsid w:val="00A21A6C"/>
    <w:rsid w:val="00A23DC5"/>
    <w:rsid w:val="00A2620F"/>
    <w:rsid w:val="00A3187D"/>
    <w:rsid w:val="00A322A4"/>
    <w:rsid w:val="00A32D6E"/>
    <w:rsid w:val="00A33E1C"/>
    <w:rsid w:val="00A37B62"/>
    <w:rsid w:val="00A405DD"/>
    <w:rsid w:val="00A40B9C"/>
    <w:rsid w:val="00A415EA"/>
    <w:rsid w:val="00A430BA"/>
    <w:rsid w:val="00A4370F"/>
    <w:rsid w:val="00A4455C"/>
    <w:rsid w:val="00A447FA"/>
    <w:rsid w:val="00A536D5"/>
    <w:rsid w:val="00A566DC"/>
    <w:rsid w:val="00A63865"/>
    <w:rsid w:val="00A64573"/>
    <w:rsid w:val="00A65640"/>
    <w:rsid w:val="00A65ACE"/>
    <w:rsid w:val="00A67140"/>
    <w:rsid w:val="00A714E7"/>
    <w:rsid w:val="00A71A9D"/>
    <w:rsid w:val="00A72F89"/>
    <w:rsid w:val="00A73DEC"/>
    <w:rsid w:val="00A74F95"/>
    <w:rsid w:val="00A779B8"/>
    <w:rsid w:val="00A8026F"/>
    <w:rsid w:val="00A8087C"/>
    <w:rsid w:val="00A812F6"/>
    <w:rsid w:val="00A827CE"/>
    <w:rsid w:val="00A83CCE"/>
    <w:rsid w:val="00A85E1D"/>
    <w:rsid w:val="00A860B1"/>
    <w:rsid w:val="00A900B5"/>
    <w:rsid w:val="00A9059B"/>
    <w:rsid w:val="00A95057"/>
    <w:rsid w:val="00A9665F"/>
    <w:rsid w:val="00AA20E6"/>
    <w:rsid w:val="00AA2912"/>
    <w:rsid w:val="00AA388C"/>
    <w:rsid w:val="00AA4DF3"/>
    <w:rsid w:val="00AA6DB2"/>
    <w:rsid w:val="00AB12CA"/>
    <w:rsid w:val="00AB3F6F"/>
    <w:rsid w:val="00AB516E"/>
    <w:rsid w:val="00AB6754"/>
    <w:rsid w:val="00AC1DAE"/>
    <w:rsid w:val="00AC47FA"/>
    <w:rsid w:val="00AC6D05"/>
    <w:rsid w:val="00AD2858"/>
    <w:rsid w:val="00AD777B"/>
    <w:rsid w:val="00AD7CD0"/>
    <w:rsid w:val="00AE01A5"/>
    <w:rsid w:val="00AE0476"/>
    <w:rsid w:val="00AE1CA5"/>
    <w:rsid w:val="00AE2121"/>
    <w:rsid w:val="00AE2B37"/>
    <w:rsid w:val="00AE3814"/>
    <w:rsid w:val="00AE48BE"/>
    <w:rsid w:val="00AE6D6D"/>
    <w:rsid w:val="00AF032F"/>
    <w:rsid w:val="00AF1D49"/>
    <w:rsid w:val="00AF2092"/>
    <w:rsid w:val="00AF2530"/>
    <w:rsid w:val="00AF2800"/>
    <w:rsid w:val="00AF3289"/>
    <w:rsid w:val="00B0026B"/>
    <w:rsid w:val="00B01372"/>
    <w:rsid w:val="00B01A76"/>
    <w:rsid w:val="00B06AB5"/>
    <w:rsid w:val="00B07F70"/>
    <w:rsid w:val="00B10E6B"/>
    <w:rsid w:val="00B1163A"/>
    <w:rsid w:val="00B12AED"/>
    <w:rsid w:val="00B14AE6"/>
    <w:rsid w:val="00B163F3"/>
    <w:rsid w:val="00B17489"/>
    <w:rsid w:val="00B20FEA"/>
    <w:rsid w:val="00B210C5"/>
    <w:rsid w:val="00B23A43"/>
    <w:rsid w:val="00B23D94"/>
    <w:rsid w:val="00B24E19"/>
    <w:rsid w:val="00B25F77"/>
    <w:rsid w:val="00B2633B"/>
    <w:rsid w:val="00B27F0B"/>
    <w:rsid w:val="00B30B07"/>
    <w:rsid w:val="00B3204D"/>
    <w:rsid w:val="00B335C1"/>
    <w:rsid w:val="00B34889"/>
    <w:rsid w:val="00B34A59"/>
    <w:rsid w:val="00B36BDB"/>
    <w:rsid w:val="00B40972"/>
    <w:rsid w:val="00B40C5B"/>
    <w:rsid w:val="00B52231"/>
    <w:rsid w:val="00B52861"/>
    <w:rsid w:val="00B53E37"/>
    <w:rsid w:val="00B608A8"/>
    <w:rsid w:val="00B60EED"/>
    <w:rsid w:val="00B61228"/>
    <w:rsid w:val="00B61682"/>
    <w:rsid w:val="00B67A14"/>
    <w:rsid w:val="00B7012B"/>
    <w:rsid w:val="00B702B4"/>
    <w:rsid w:val="00B71560"/>
    <w:rsid w:val="00B73A2E"/>
    <w:rsid w:val="00B743E1"/>
    <w:rsid w:val="00B75374"/>
    <w:rsid w:val="00B75852"/>
    <w:rsid w:val="00B8079D"/>
    <w:rsid w:val="00B872DF"/>
    <w:rsid w:val="00B97219"/>
    <w:rsid w:val="00B97277"/>
    <w:rsid w:val="00BA151F"/>
    <w:rsid w:val="00BA170E"/>
    <w:rsid w:val="00BA29D7"/>
    <w:rsid w:val="00BA4A41"/>
    <w:rsid w:val="00BA4C60"/>
    <w:rsid w:val="00BA6ED0"/>
    <w:rsid w:val="00BB11FA"/>
    <w:rsid w:val="00BB1FED"/>
    <w:rsid w:val="00BC0F65"/>
    <w:rsid w:val="00BC2B50"/>
    <w:rsid w:val="00BC3181"/>
    <w:rsid w:val="00BC56A2"/>
    <w:rsid w:val="00BC76E4"/>
    <w:rsid w:val="00BD3E61"/>
    <w:rsid w:val="00BD5830"/>
    <w:rsid w:val="00BE0928"/>
    <w:rsid w:val="00BE0E2E"/>
    <w:rsid w:val="00BE1F5F"/>
    <w:rsid w:val="00BE2D21"/>
    <w:rsid w:val="00BE369B"/>
    <w:rsid w:val="00BE63B9"/>
    <w:rsid w:val="00BE72A8"/>
    <w:rsid w:val="00BE79E0"/>
    <w:rsid w:val="00BF36AF"/>
    <w:rsid w:val="00BF4489"/>
    <w:rsid w:val="00BF50DD"/>
    <w:rsid w:val="00C014BF"/>
    <w:rsid w:val="00C015B4"/>
    <w:rsid w:val="00C01E59"/>
    <w:rsid w:val="00C02462"/>
    <w:rsid w:val="00C04446"/>
    <w:rsid w:val="00C04918"/>
    <w:rsid w:val="00C04EA9"/>
    <w:rsid w:val="00C10729"/>
    <w:rsid w:val="00C10EE9"/>
    <w:rsid w:val="00C13031"/>
    <w:rsid w:val="00C15614"/>
    <w:rsid w:val="00C224C9"/>
    <w:rsid w:val="00C22BE0"/>
    <w:rsid w:val="00C2442A"/>
    <w:rsid w:val="00C2499D"/>
    <w:rsid w:val="00C249EF"/>
    <w:rsid w:val="00C24B2A"/>
    <w:rsid w:val="00C30882"/>
    <w:rsid w:val="00C309CE"/>
    <w:rsid w:val="00C331A5"/>
    <w:rsid w:val="00C34BED"/>
    <w:rsid w:val="00C35946"/>
    <w:rsid w:val="00C37974"/>
    <w:rsid w:val="00C404C2"/>
    <w:rsid w:val="00C43981"/>
    <w:rsid w:val="00C43EBC"/>
    <w:rsid w:val="00C43FDC"/>
    <w:rsid w:val="00C44913"/>
    <w:rsid w:val="00C44D65"/>
    <w:rsid w:val="00C4689A"/>
    <w:rsid w:val="00C549F6"/>
    <w:rsid w:val="00C60C35"/>
    <w:rsid w:val="00C62149"/>
    <w:rsid w:val="00C6234B"/>
    <w:rsid w:val="00C62453"/>
    <w:rsid w:val="00C71C73"/>
    <w:rsid w:val="00C71D06"/>
    <w:rsid w:val="00C76727"/>
    <w:rsid w:val="00C76997"/>
    <w:rsid w:val="00C8070F"/>
    <w:rsid w:val="00C83E2D"/>
    <w:rsid w:val="00C84300"/>
    <w:rsid w:val="00C86C52"/>
    <w:rsid w:val="00C87FCE"/>
    <w:rsid w:val="00C90B4D"/>
    <w:rsid w:val="00CA1969"/>
    <w:rsid w:val="00CA2519"/>
    <w:rsid w:val="00CA3D2A"/>
    <w:rsid w:val="00CA73B3"/>
    <w:rsid w:val="00CB0BE6"/>
    <w:rsid w:val="00CB0D20"/>
    <w:rsid w:val="00CB3621"/>
    <w:rsid w:val="00CB5A26"/>
    <w:rsid w:val="00CB7B70"/>
    <w:rsid w:val="00CB7E8D"/>
    <w:rsid w:val="00CC02F8"/>
    <w:rsid w:val="00CC14D2"/>
    <w:rsid w:val="00CC3F93"/>
    <w:rsid w:val="00CC402A"/>
    <w:rsid w:val="00CC53E7"/>
    <w:rsid w:val="00CC5C40"/>
    <w:rsid w:val="00CD4F37"/>
    <w:rsid w:val="00CD5E86"/>
    <w:rsid w:val="00CE5D80"/>
    <w:rsid w:val="00CE640F"/>
    <w:rsid w:val="00CE74C4"/>
    <w:rsid w:val="00CE76CF"/>
    <w:rsid w:val="00CF1F41"/>
    <w:rsid w:val="00CF205C"/>
    <w:rsid w:val="00CF4ABA"/>
    <w:rsid w:val="00CF5209"/>
    <w:rsid w:val="00D0138D"/>
    <w:rsid w:val="00D04ABB"/>
    <w:rsid w:val="00D05C5A"/>
    <w:rsid w:val="00D05EA7"/>
    <w:rsid w:val="00D06559"/>
    <w:rsid w:val="00D07AED"/>
    <w:rsid w:val="00D10190"/>
    <w:rsid w:val="00D1088C"/>
    <w:rsid w:val="00D12B2B"/>
    <w:rsid w:val="00D13C9E"/>
    <w:rsid w:val="00D14733"/>
    <w:rsid w:val="00D15215"/>
    <w:rsid w:val="00D176F6"/>
    <w:rsid w:val="00D24C23"/>
    <w:rsid w:val="00D251CF"/>
    <w:rsid w:val="00D253A6"/>
    <w:rsid w:val="00D26698"/>
    <w:rsid w:val="00D312A8"/>
    <w:rsid w:val="00D313DA"/>
    <w:rsid w:val="00D3303A"/>
    <w:rsid w:val="00D34E25"/>
    <w:rsid w:val="00D35607"/>
    <w:rsid w:val="00D370F9"/>
    <w:rsid w:val="00D417BE"/>
    <w:rsid w:val="00D42243"/>
    <w:rsid w:val="00D428F7"/>
    <w:rsid w:val="00D42FBE"/>
    <w:rsid w:val="00D4322B"/>
    <w:rsid w:val="00D46509"/>
    <w:rsid w:val="00D51839"/>
    <w:rsid w:val="00D530E2"/>
    <w:rsid w:val="00D57184"/>
    <w:rsid w:val="00D6079E"/>
    <w:rsid w:val="00D60BF9"/>
    <w:rsid w:val="00D60D9F"/>
    <w:rsid w:val="00D62CC2"/>
    <w:rsid w:val="00D645EF"/>
    <w:rsid w:val="00D6465D"/>
    <w:rsid w:val="00D650E5"/>
    <w:rsid w:val="00D653BC"/>
    <w:rsid w:val="00D6606B"/>
    <w:rsid w:val="00D66088"/>
    <w:rsid w:val="00D7000F"/>
    <w:rsid w:val="00D71B95"/>
    <w:rsid w:val="00D71D24"/>
    <w:rsid w:val="00D73683"/>
    <w:rsid w:val="00D779AB"/>
    <w:rsid w:val="00D77BFE"/>
    <w:rsid w:val="00D80480"/>
    <w:rsid w:val="00D83CE8"/>
    <w:rsid w:val="00D86CBC"/>
    <w:rsid w:val="00D87C3D"/>
    <w:rsid w:val="00D912C1"/>
    <w:rsid w:val="00D93723"/>
    <w:rsid w:val="00D95C14"/>
    <w:rsid w:val="00D97278"/>
    <w:rsid w:val="00DA016A"/>
    <w:rsid w:val="00DA19D6"/>
    <w:rsid w:val="00DA3C22"/>
    <w:rsid w:val="00DB040B"/>
    <w:rsid w:val="00DB13D0"/>
    <w:rsid w:val="00DB1CE8"/>
    <w:rsid w:val="00DB6467"/>
    <w:rsid w:val="00DB6605"/>
    <w:rsid w:val="00DB68BE"/>
    <w:rsid w:val="00DB68E3"/>
    <w:rsid w:val="00DC0CA5"/>
    <w:rsid w:val="00DC0EBC"/>
    <w:rsid w:val="00DC1D3E"/>
    <w:rsid w:val="00DC22A8"/>
    <w:rsid w:val="00DC3780"/>
    <w:rsid w:val="00DD0DC1"/>
    <w:rsid w:val="00DD147A"/>
    <w:rsid w:val="00DD1692"/>
    <w:rsid w:val="00DD1E18"/>
    <w:rsid w:val="00DD2F15"/>
    <w:rsid w:val="00DD46E8"/>
    <w:rsid w:val="00DD62C4"/>
    <w:rsid w:val="00DD6F17"/>
    <w:rsid w:val="00DE0910"/>
    <w:rsid w:val="00DE14D1"/>
    <w:rsid w:val="00DE2C0C"/>
    <w:rsid w:val="00DE6A45"/>
    <w:rsid w:val="00DE7CC6"/>
    <w:rsid w:val="00DE7D23"/>
    <w:rsid w:val="00DF087D"/>
    <w:rsid w:val="00DF2463"/>
    <w:rsid w:val="00DF2F0A"/>
    <w:rsid w:val="00DF3230"/>
    <w:rsid w:val="00DF3818"/>
    <w:rsid w:val="00DF53DC"/>
    <w:rsid w:val="00DF5496"/>
    <w:rsid w:val="00DF5500"/>
    <w:rsid w:val="00DF75A3"/>
    <w:rsid w:val="00DF7D1B"/>
    <w:rsid w:val="00E00866"/>
    <w:rsid w:val="00E02341"/>
    <w:rsid w:val="00E0393A"/>
    <w:rsid w:val="00E11B29"/>
    <w:rsid w:val="00E120D9"/>
    <w:rsid w:val="00E200E3"/>
    <w:rsid w:val="00E2474B"/>
    <w:rsid w:val="00E24EAA"/>
    <w:rsid w:val="00E251EE"/>
    <w:rsid w:val="00E269C7"/>
    <w:rsid w:val="00E311D8"/>
    <w:rsid w:val="00E316D6"/>
    <w:rsid w:val="00E37B8B"/>
    <w:rsid w:val="00E37D0C"/>
    <w:rsid w:val="00E41106"/>
    <w:rsid w:val="00E41F48"/>
    <w:rsid w:val="00E43839"/>
    <w:rsid w:val="00E43AAB"/>
    <w:rsid w:val="00E45D9E"/>
    <w:rsid w:val="00E46346"/>
    <w:rsid w:val="00E46504"/>
    <w:rsid w:val="00E478D0"/>
    <w:rsid w:val="00E50D2B"/>
    <w:rsid w:val="00E50FAE"/>
    <w:rsid w:val="00E52B90"/>
    <w:rsid w:val="00E531CE"/>
    <w:rsid w:val="00E53841"/>
    <w:rsid w:val="00E54D1B"/>
    <w:rsid w:val="00E55F16"/>
    <w:rsid w:val="00E56CB0"/>
    <w:rsid w:val="00E6020D"/>
    <w:rsid w:val="00E6051D"/>
    <w:rsid w:val="00E620A1"/>
    <w:rsid w:val="00E6346C"/>
    <w:rsid w:val="00E638CA"/>
    <w:rsid w:val="00E6684E"/>
    <w:rsid w:val="00E70BE8"/>
    <w:rsid w:val="00E711BD"/>
    <w:rsid w:val="00E71584"/>
    <w:rsid w:val="00E725FB"/>
    <w:rsid w:val="00E75083"/>
    <w:rsid w:val="00E77D72"/>
    <w:rsid w:val="00E816FF"/>
    <w:rsid w:val="00E82BF9"/>
    <w:rsid w:val="00E8384A"/>
    <w:rsid w:val="00E84284"/>
    <w:rsid w:val="00E84F54"/>
    <w:rsid w:val="00E864BF"/>
    <w:rsid w:val="00E87DBA"/>
    <w:rsid w:val="00E90336"/>
    <w:rsid w:val="00E94298"/>
    <w:rsid w:val="00E97EF6"/>
    <w:rsid w:val="00EA04F1"/>
    <w:rsid w:val="00EA13CE"/>
    <w:rsid w:val="00EA266A"/>
    <w:rsid w:val="00EB05B0"/>
    <w:rsid w:val="00EB5A10"/>
    <w:rsid w:val="00EB6983"/>
    <w:rsid w:val="00EB6A62"/>
    <w:rsid w:val="00EB7173"/>
    <w:rsid w:val="00EC2E1F"/>
    <w:rsid w:val="00EC46A6"/>
    <w:rsid w:val="00EC5E79"/>
    <w:rsid w:val="00EC617F"/>
    <w:rsid w:val="00ED31A2"/>
    <w:rsid w:val="00ED4078"/>
    <w:rsid w:val="00EE03F7"/>
    <w:rsid w:val="00EE0751"/>
    <w:rsid w:val="00EE09AF"/>
    <w:rsid w:val="00EE31CC"/>
    <w:rsid w:val="00EE5799"/>
    <w:rsid w:val="00EE7EEB"/>
    <w:rsid w:val="00EF082C"/>
    <w:rsid w:val="00EF11C6"/>
    <w:rsid w:val="00EF1902"/>
    <w:rsid w:val="00EF1F1C"/>
    <w:rsid w:val="00EF4FA0"/>
    <w:rsid w:val="00EF5AE0"/>
    <w:rsid w:val="00EF7640"/>
    <w:rsid w:val="00EF7CDF"/>
    <w:rsid w:val="00F00E62"/>
    <w:rsid w:val="00F01790"/>
    <w:rsid w:val="00F01ED5"/>
    <w:rsid w:val="00F02A22"/>
    <w:rsid w:val="00F02EA6"/>
    <w:rsid w:val="00F05C3F"/>
    <w:rsid w:val="00F066C6"/>
    <w:rsid w:val="00F06977"/>
    <w:rsid w:val="00F1135A"/>
    <w:rsid w:val="00F117A4"/>
    <w:rsid w:val="00F14AA7"/>
    <w:rsid w:val="00F170E2"/>
    <w:rsid w:val="00F17EED"/>
    <w:rsid w:val="00F21023"/>
    <w:rsid w:val="00F2107F"/>
    <w:rsid w:val="00F21B7F"/>
    <w:rsid w:val="00F24124"/>
    <w:rsid w:val="00F33733"/>
    <w:rsid w:val="00F35BFB"/>
    <w:rsid w:val="00F37678"/>
    <w:rsid w:val="00F37922"/>
    <w:rsid w:val="00F4053F"/>
    <w:rsid w:val="00F420A0"/>
    <w:rsid w:val="00F4220C"/>
    <w:rsid w:val="00F425C0"/>
    <w:rsid w:val="00F446DE"/>
    <w:rsid w:val="00F458FE"/>
    <w:rsid w:val="00F45CB5"/>
    <w:rsid w:val="00F460C6"/>
    <w:rsid w:val="00F47B98"/>
    <w:rsid w:val="00F5006E"/>
    <w:rsid w:val="00F50BA8"/>
    <w:rsid w:val="00F51B73"/>
    <w:rsid w:val="00F526C7"/>
    <w:rsid w:val="00F53FDD"/>
    <w:rsid w:val="00F60484"/>
    <w:rsid w:val="00F613C2"/>
    <w:rsid w:val="00F62C7A"/>
    <w:rsid w:val="00F63418"/>
    <w:rsid w:val="00F63489"/>
    <w:rsid w:val="00F644E1"/>
    <w:rsid w:val="00F66857"/>
    <w:rsid w:val="00F6688C"/>
    <w:rsid w:val="00F66D87"/>
    <w:rsid w:val="00F70863"/>
    <w:rsid w:val="00F80D15"/>
    <w:rsid w:val="00F831C7"/>
    <w:rsid w:val="00F86436"/>
    <w:rsid w:val="00F90D35"/>
    <w:rsid w:val="00F9386B"/>
    <w:rsid w:val="00F93D30"/>
    <w:rsid w:val="00F9492E"/>
    <w:rsid w:val="00F965CE"/>
    <w:rsid w:val="00F968D8"/>
    <w:rsid w:val="00F97E74"/>
    <w:rsid w:val="00FA03F6"/>
    <w:rsid w:val="00FA091E"/>
    <w:rsid w:val="00FA6D51"/>
    <w:rsid w:val="00FA77B3"/>
    <w:rsid w:val="00FB1A4E"/>
    <w:rsid w:val="00FB1D78"/>
    <w:rsid w:val="00FB2546"/>
    <w:rsid w:val="00FB34C1"/>
    <w:rsid w:val="00FB7B39"/>
    <w:rsid w:val="00FC6E8D"/>
    <w:rsid w:val="00FC716D"/>
    <w:rsid w:val="00FD0531"/>
    <w:rsid w:val="00FD3474"/>
    <w:rsid w:val="00FD5C80"/>
    <w:rsid w:val="00FD78E1"/>
    <w:rsid w:val="00FE217D"/>
    <w:rsid w:val="00FE2467"/>
    <w:rsid w:val="00FE3A69"/>
    <w:rsid w:val="00FE4A89"/>
    <w:rsid w:val="00FE55F5"/>
    <w:rsid w:val="00FE6733"/>
    <w:rsid w:val="00FF0880"/>
    <w:rsid w:val="00FF0C54"/>
    <w:rsid w:val="00FF13D2"/>
    <w:rsid w:val="00FF13D6"/>
    <w:rsid w:val="00FF24DE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77F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77F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04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44B"/>
  </w:style>
  <w:style w:type="paragraph" w:styleId="Footer">
    <w:name w:val="footer"/>
    <w:basedOn w:val="Normal"/>
    <w:link w:val="FooterChar"/>
    <w:uiPriority w:val="99"/>
    <w:unhideWhenUsed/>
    <w:rsid w:val="000004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44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77F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77F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04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44B"/>
  </w:style>
  <w:style w:type="paragraph" w:styleId="Footer">
    <w:name w:val="footer"/>
    <w:basedOn w:val="Normal"/>
    <w:link w:val="FooterChar"/>
    <w:uiPriority w:val="99"/>
    <w:unhideWhenUsed/>
    <w:rsid w:val="000004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4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AC047-AA68-4B77-8DE8-1D88ED006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dm1</dc:creator>
  <cp:lastModifiedBy>FKES</cp:lastModifiedBy>
  <cp:revision>3</cp:revision>
  <dcterms:created xsi:type="dcterms:W3CDTF">2019-07-24T06:17:00Z</dcterms:created>
  <dcterms:modified xsi:type="dcterms:W3CDTF">2019-07-24T09:24:00Z</dcterms:modified>
</cp:coreProperties>
</file>